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31D7F" w14:textId="1CED20E1" w:rsidR="004F3C20" w:rsidRPr="004F3C20" w:rsidRDefault="00392912" w:rsidP="004F3C20">
      <w:pPr>
        <w:shd w:val="clear" w:color="auto" w:fill="FFFFFF"/>
        <w:autoSpaceDE w:val="0"/>
        <w:autoSpaceDN w:val="0"/>
        <w:adjustRightInd w:val="0"/>
        <w:spacing w:after="0" w:line="240" w:lineRule="auto"/>
        <w:ind w:right="90"/>
        <w:jc w:val="right"/>
        <w:rPr>
          <w:rStyle w:val="Hyperlink"/>
          <w:rFonts w:cs="Times New Roman"/>
          <w:color w:val="auto"/>
          <w:sz w:val="22"/>
          <w:u w:val="none"/>
        </w:rPr>
      </w:pPr>
      <w:bookmarkStart w:id="0" w:name="_Hlk147107354"/>
      <w:bookmarkStart w:id="1" w:name="_Hlk144902836"/>
      <w:r w:rsidRPr="004F3C20">
        <w:rPr>
          <w:rFonts w:cs="Times New Roman"/>
          <w:b/>
          <w:bCs/>
        </w:rPr>
        <w:t>Abdul-Aziz Al-Najjar</w:t>
      </w:r>
      <w:r w:rsidR="004F3C20" w:rsidRPr="004F3C20">
        <w:rPr>
          <w:rStyle w:val="Hyperlink"/>
          <w:rFonts w:cs="Times New Roman"/>
          <w:b/>
          <w:bCs/>
          <w:color w:val="auto"/>
          <w:szCs w:val="20"/>
          <w:u w:val="none"/>
        </w:rPr>
        <w:t xml:space="preserve"> </w:t>
      </w:r>
    </w:p>
    <w:p w14:paraId="0A22BACC" w14:textId="77777777" w:rsidR="004F3C20" w:rsidRDefault="004F3C20" w:rsidP="004F3C20">
      <w:pPr>
        <w:shd w:val="clear" w:color="auto" w:fill="FFFFFF"/>
        <w:autoSpaceDE w:val="0"/>
        <w:autoSpaceDN w:val="0"/>
        <w:adjustRightInd w:val="0"/>
        <w:spacing w:after="0" w:line="240" w:lineRule="auto"/>
        <w:ind w:left="-720" w:right="90"/>
        <w:jc w:val="right"/>
      </w:pPr>
      <w:r w:rsidRPr="00081A14">
        <w:rPr>
          <w:rFonts w:cs="Times New Roman"/>
        </w:rPr>
        <w:t xml:space="preserve"> Riyadh, Saudi Arabia</w:t>
      </w:r>
      <w:r w:rsidRPr="00B6579E">
        <w:t>, 11361</w:t>
      </w:r>
    </w:p>
    <w:p w14:paraId="7164D436" w14:textId="77777777" w:rsidR="004F3C20" w:rsidRDefault="004F3C20" w:rsidP="004F3C20">
      <w:pPr>
        <w:shd w:val="clear" w:color="auto" w:fill="FFFFFF"/>
        <w:autoSpaceDE w:val="0"/>
        <w:autoSpaceDN w:val="0"/>
        <w:adjustRightInd w:val="0"/>
        <w:spacing w:after="0" w:line="240" w:lineRule="auto"/>
        <w:ind w:left="-720" w:right="90"/>
        <w:jc w:val="right"/>
        <w:rPr>
          <w:rFonts w:cs="Times New Roman"/>
        </w:rPr>
      </w:pPr>
      <w:hyperlink r:id="rId6" w:history="1">
        <w:r w:rsidRPr="00081A14">
          <w:rPr>
            <w:rStyle w:val="Hyperlink"/>
            <w:rFonts w:cs="Times New Roman"/>
            <w:sz w:val="22"/>
          </w:rPr>
          <w:t>azizknajjar@gmail.com</w:t>
        </w:r>
      </w:hyperlink>
    </w:p>
    <w:p w14:paraId="3D94190F" w14:textId="3165A9D7" w:rsidR="004F3C20" w:rsidRPr="004F3C20" w:rsidRDefault="004F3C20" w:rsidP="004F3C20">
      <w:pPr>
        <w:shd w:val="clear" w:color="auto" w:fill="FFFFFF"/>
        <w:autoSpaceDE w:val="0"/>
        <w:autoSpaceDN w:val="0"/>
        <w:adjustRightInd w:val="0"/>
        <w:spacing w:after="0" w:line="240" w:lineRule="auto"/>
        <w:ind w:left="-720" w:right="90"/>
        <w:jc w:val="right"/>
      </w:pPr>
      <w:hyperlink r:id="rId7" w:history="1">
        <w:r w:rsidRPr="00081A14">
          <w:rPr>
            <w:rStyle w:val="Hyperlink"/>
            <w:rFonts w:cs="Times New Roman"/>
            <w:color w:val="auto"/>
            <w:sz w:val="22"/>
            <w:u w:val="none"/>
          </w:rPr>
          <w:t>+966 503031947</w:t>
        </w:r>
      </w:hyperlink>
      <w:r w:rsidRPr="00081A14">
        <w:rPr>
          <w:rFonts w:cs="Times New Roman"/>
        </w:rPr>
        <w:t xml:space="preserve"> </w:t>
      </w:r>
    </w:p>
    <w:p w14:paraId="199CB005" w14:textId="2B19799F" w:rsidR="004F3C20" w:rsidRDefault="004F3C20" w:rsidP="004F3C20">
      <w:pPr>
        <w:shd w:val="clear" w:color="auto" w:fill="FFFFFF"/>
        <w:autoSpaceDE w:val="0"/>
        <w:autoSpaceDN w:val="0"/>
        <w:adjustRightInd w:val="0"/>
        <w:spacing w:after="0" w:line="240" w:lineRule="auto"/>
        <w:ind w:left="-720" w:right="90"/>
        <w:jc w:val="right"/>
        <w:rPr>
          <w:rStyle w:val="Hyperlink"/>
          <w:rFonts w:cs="Times New Roman"/>
          <w:sz w:val="22"/>
        </w:rPr>
      </w:pPr>
      <w:hyperlink r:id="rId8" w:history="1">
        <w:r w:rsidRPr="00081A14">
          <w:rPr>
            <w:rStyle w:val="Hyperlink"/>
            <w:rFonts w:cs="Times New Roman"/>
            <w:sz w:val="22"/>
          </w:rPr>
          <w:t>Azizalnajjar.ca</w:t>
        </w:r>
      </w:hyperlink>
      <w:bookmarkStart w:id="2" w:name="_Hlk145537140"/>
    </w:p>
    <w:bookmarkEnd w:id="2"/>
    <w:p w14:paraId="608731F3" w14:textId="77777777" w:rsidR="004F3C20" w:rsidRPr="00B6579E" w:rsidRDefault="004F3C20" w:rsidP="00164C76">
      <w:pPr>
        <w:shd w:val="clear" w:color="auto" w:fill="FFFFFF"/>
        <w:autoSpaceDE w:val="0"/>
        <w:autoSpaceDN w:val="0"/>
        <w:adjustRightInd w:val="0"/>
        <w:spacing w:after="0" w:line="240" w:lineRule="auto"/>
        <w:ind w:left="-720" w:right="-568"/>
        <w:jc w:val="center"/>
        <w:rPr>
          <w:rFonts w:cs="Times New Roman"/>
          <w:color w:val="1C5267" w:themeColor="text2" w:themeShade="BF"/>
          <w:u w:val="single"/>
        </w:rPr>
      </w:pPr>
    </w:p>
    <w:p w14:paraId="40754DB8" w14:textId="2037F390" w:rsidR="00164C76" w:rsidRPr="00B6579E" w:rsidRDefault="0099507C" w:rsidP="00164C76">
      <w:pPr>
        <w:spacing w:after="160"/>
        <w:ind w:left="187"/>
        <w:rPr>
          <w:rFonts w:cs="Calibri"/>
          <w:iCs/>
        </w:rPr>
      </w:pPr>
      <w:r w:rsidRPr="00B6579E">
        <w:rPr>
          <w:rFonts w:cs="Calibri"/>
          <w:iCs/>
        </w:rPr>
        <w:t xml:space="preserve">October </w:t>
      </w:r>
      <w:r w:rsidR="004F3C20">
        <w:rPr>
          <w:rFonts w:cs="Calibri"/>
          <w:iCs/>
        </w:rPr>
        <w:t>11</w:t>
      </w:r>
      <w:r w:rsidR="00164C76" w:rsidRPr="00B6579E">
        <w:rPr>
          <w:rFonts w:cs="Calibri"/>
          <w:iCs/>
        </w:rPr>
        <w:t>th</w:t>
      </w:r>
      <w:r w:rsidRPr="00B6579E">
        <w:rPr>
          <w:rFonts w:cs="Calibri"/>
          <w:iCs/>
        </w:rPr>
        <w:t>, 2023</w:t>
      </w:r>
    </w:p>
    <w:p w14:paraId="2E6EBC6C" w14:textId="77777777" w:rsidR="004F3C20" w:rsidRPr="004F3C20" w:rsidRDefault="004F3C20" w:rsidP="005A26A9">
      <w:pPr>
        <w:spacing w:after="0"/>
        <w:ind w:left="187"/>
        <w:rPr>
          <w:rFonts w:cs="Calibri"/>
          <w:b/>
          <w:bCs/>
          <w:iCs/>
        </w:rPr>
      </w:pPr>
      <w:r w:rsidRPr="004F3C20">
        <w:rPr>
          <w:rFonts w:cs="Calibri"/>
          <w:b/>
          <w:bCs/>
          <w:iCs/>
        </w:rPr>
        <w:t>McKinsey &amp; Company, Inc.</w:t>
      </w:r>
    </w:p>
    <w:p w14:paraId="3BE6B4C0" w14:textId="76DFA0FC" w:rsidR="004F3C20" w:rsidRPr="004F3C20" w:rsidRDefault="004F3C20" w:rsidP="004F3C20">
      <w:pPr>
        <w:spacing w:after="0"/>
        <w:ind w:left="187"/>
        <w:rPr>
          <w:rFonts w:cs="Calibri"/>
          <w:iCs/>
        </w:rPr>
      </w:pPr>
      <w:r w:rsidRPr="004F3C20">
        <w:rPr>
          <w:rFonts w:cs="Calibri"/>
          <w:iCs/>
        </w:rPr>
        <w:t>Kingdom Tower</w:t>
      </w:r>
      <w:r>
        <w:rPr>
          <w:rFonts w:cs="Calibri"/>
          <w:iCs/>
        </w:rPr>
        <w:t xml:space="preserve">, </w:t>
      </w:r>
      <w:r w:rsidRPr="004F3C20">
        <w:rPr>
          <w:rFonts w:cs="Calibri"/>
          <w:iCs/>
        </w:rPr>
        <w:t>54th Floor</w:t>
      </w:r>
    </w:p>
    <w:p w14:paraId="4A62B1E0" w14:textId="5787B393" w:rsidR="004F3C20" w:rsidRPr="004F3C20" w:rsidRDefault="004F3C20" w:rsidP="004F3C20">
      <w:pPr>
        <w:spacing w:after="0"/>
        <w:ind w:left="187"/>
        <w:rPr>
          <w:rFonts w:cs="Calibri"/>
          <w:iCs/>
        </w:rPr>
      </w:pPr>
      <w:r w:rsidRPr="004F3C20">
        <w:rPr>
          <w:rFonts w:cs="Calibri"/>
          <w:iCs/>
        </w:rPr>
        <w:t>Riyadh</w:t>
      </w:r>
      <w:r>
        <w:rPr>
          <w:rFonts w:cs="Calibri"/>
          <w:iCs/>
        </w:rPr>
        <w:t xml:space="preserve">, </w:t>
      </w:r>
      <w:r w:rsidRPr="004F3C20">
        <w:rPr>
          <w:rFonts w:cs="Calibri"/>
          <w:iCs/>
        </w:rPr>
        <w:t>Saudi Arabia</w:t>
      </w:r>
      <w:r>
        <w:rPr>
          <w:rFonts w:cs="Calibri"/>
          <w:iCs/>
        </w:rPr>
        <w:t>,</w:t>
      </w:r>
      <w:r w:rsidRPr="004F3C20">
        <w:rPr>
          <w:rFonts w:cs="Calibri"/>
          <w:iCs/>
        </w:rPr>
        <w:t xml:space="preserve"> 11524</w:t>
      </w:r>
    </w:p>
    <w:p w14:paraId="677FB828" w14:textId="77777777" w:rsidR="00DD5BE2" w:rsidRDefault="00DD5BE2" w:rsidP="00164C76">
      <w:pPr>
        <w:spacing w:after="160"/>
        <w:ind w:left="187"/>
        <w:rPr>
          <w:rFonts w:cs="Calibri"/>
          <w:iCs/>
        </w:rPr>
      </w:pPr>
    </w:p>
    <w:p w14:paraId="1F02530C" w14:textId="479CDAB9" w:rsidR="005B5F4E" w:rsidRPr="00B6579E" w:rsidRDefault="005B5F4E" w:rsidP="00164C76">
      <w:pPr>
        <w:spacing w:after="160"/>
        <w:ind w:left="187"/>
        <w:rPr>
          <w:rFonts w:cs="Calibri"/>
          <w:iCs/>
        </w:rPr>
      </w:pPr>
      <w:r w:rsidRPr="00B6579E">
        <w:rPr>
          <w:rFonts w:cs="Calibri"/>
          <w:iCs/>
        </w:rPr>
        <w:t xml:space="preserve">Dear Hiring </w:t>
      </w:r>
      <w:r w:rsidR="00057CEF" w:rsidRPr="00B6579E">
        <w:rPr>
          <w:rFonts w:cs="Calibri"/>
          <w:iCs/>
        </w:rPr>
        <w:t>Manager</w:t>
      </w:r>
      <w:r w:rsidRPr="00B6579E">
        <w:rPr>
          <w:rFonts w:cs="Calibri"/>
          <w:iCs/>
        </w:rPr>
        <w:t xml:space="preserve">, </w:t>
      </w:r>
    </w:p>
    <w:p w14:paraId="55AD085F" w14:textId="2E0552CB" w:rsidR="004F3C20" w:rsidRDefault="004F3C20" w:rsidP="00164C76">
      <w:pPr>
        <w:spacing w:after="160"/>
        <w:ind w:left="187"/>
        <w:rPr>
          <w:rFonts w:cs="Calibri"/>
          <w:iCs/>
        </w:rPr>
      </w:pPr>
      <w:r w:rsidRPr="004F3C20">
        <w:rPr>
          <w:rFonts w:cs="Calibri"/>
          <w:iCs/>
        </w:rPr>
        <w:t xml:space="preserve">I am writing to express my strong interest in the Associate Consultant position at McKinsey &amp; Company, as advertised on your website. I was excited to discover this opportunity as I have long admired McKinsey's global impact and innovative solutions to complex challenges. My </w:t>
      </w:r>
      <w:r>
        <w:rPr>
          <w:rFonts w:cs="Calibri"/>
          <w:iCs/>
        </w:rPr>
        <w:t xml:space="preserve">Engineering and Data Science </w:t>
      </w:r>
      <w:r w:rsidRPr="004F3C20">
        <w:rPr>
          <w:rFonts w:cs="Calibri"/>
          <w:iCs/>
        </w:rPr>
        <w:t xml:space="preserve">background, skills, and </w:t>
      </w:r>
      <w:r>
        <w:rPr>
          <w:rFonts w:cs="Calibri"/>
          <w:iCs/>
        </w:rPr>
        <w:t xml:space="preserve">research </w:t>
      </w:r>
      <w:r w:rsidRPr="004F3C20">
        <w:rPr>
          <w:rFonts w:cs="Calibri"/>
          <w:iCs/>
        </w:rPr>
        <w:t>experiences have prepared me for a role with McKinsey, and I am eager to contribute my expertise to your esteemed organization.</w:t>
      </w:r>
    </w:p>
    <w:p w14:paraId="70FD5142" w14:textId="01025298" w:rsidR="004F3C20" w:rsidRDefault="004F3C20" w:rsidP="00164C76">
      <w:pPr>
        <w:spacing w:after="160"/>
        <w:ind w:left="187"/>
        <w:rPr>
          <w:rFonts w:cs="Calibri"/>
          <w:iCs/>
        </w:rPr>
      </w:pPr>
      <w:r w:rsidRPr="004F3C20">
        <w:rPr>
          <w:rFonts w:cs="Calibri"/>
          <w:iCs/>
        </w:rPr>
        <w:t xml:space="preserve">As a recent graduate with a </w:t>
      </w:r>
      <w:proofErr w:type="gramStart"/>
      <w:r w:rsidRPr="004F3C20">
        <w:rPr>
          <w:rFonts w:cs="Calibri"/>
          <w:iCs/>
        </w:rPr>
        <w:t>Master's in Data Science</w:t>
      </w:r>
      <w:proofErr w:type="gramEnd"/>
      <w:r w:rsidRPr="004F3C20">
        <w:rPr>
          <w:rFonts w:cs="Calibri"/>
          <w:iCs/>
        </w:rPr>
        <w:t xml:space="preserve"> from Carleton University, Canada, and a Bachelor's in Electrical and Electronics Engineering from Middle East Technical University, Turkey, my educational background has equipped me with a solid foundation in problem-solving, data analysis, and project management. I excelled in coursework covering subjects like </w:t>
      </w:r>
      <w:r>
        <w:rPr>
          <w:rFonts w:cs="Calibri"/>
          <w:iCs/>
        </w:rPr>
        <w:t>A</w:t>
      </w:r>
      <w:r w:rsidRPr="004F3C20">
        <w:rPr>
          <w:rFonts w:cs="Calibri"/>
          <w:iCs/>
        </w:rPr>
        <w:t xml:space="preserve">dvanced </w:t>
      </w:r>
      <w:r>
        <w:rPr>
          <w:rFonts w:cs="Calibri"/>
          <w:iCs/>
        </w:rPr>
        <w:t>D</w:t>
      </w:r>
      <w:r w:rsidRPr="004F3C20">
        <w:rPr>
          <w:rFonts w:cs="Calibri"/>
          <w:iCs/>
        </w:rPr>
        <w:t xml:space="preserve">ata </w:t>
      </w:r>
      <w:r>
        <w:rPr>
          <w:rFonts w:cs="Calibri"/>
          <w:iCs/>
        </w:rPr>
        <w:t>Science</w:t>
      </w:r>
      <w:r w:rsidRPr="004F3C20">
        <w:rPr>
          <w:rFonts w:cs="Calibri"/>
          <w:iCs/>
        </w:rPr>
        <w:t xml:space="preserve"> and </w:t>
      </w:r>
      <w:r>
        <w:rPr>
          <w:rFonts w:cs="Calibri"/>
          <w:iCs/>
        </w:rPr>
        <w:t>Pattern Recognition</w:t>
      </w:r>
      <w:r w:rsidRPr="004F3C20">
        <w:rPr>
          <w:rFonts w:cs="Calibri"/>
          <w:iCs/>
        </w:rPr>
        <w:t xml:space="preserve">, where I further refined my analytical and critical thinking skills. My academic journey has been complemented by hands-on experience gained during my </w:t>
      </w:r>
      <w:proofErr w:type="gramStart"/>
      <w:r w:rsidRPr="004F3C20">
        <w:rPr>
          <w:rFonts w:cs="Calibri"/>
          <w:iCs/>
        </w:rPr>
        <w:t>Master's</w:t>
      </w:r>
      <w:proofErr w:type="gramEnd"/>
      <w:r w:rsidRPr="004F3C20">
        <w:rPr>
          <w:rFonts w:cs="Calibri"/>
          <w:iCs/>
        </w:rPr>
        <w:t xml:space="preserve"> program, where I tackled complex data-driven projects and developed a deep understanding of data science methodologies. Additionally, my engagement in student organizations </w:t>
      </w:r>
      <w:r>
        <w:rPr>
          <w:rFonts w:cs="Calibri"/>
          <w:iCs/>
        </w:rPr>
        <w:t xml:space="preserve">such as the Problem-Solving Society (PSS) </w:t>
      </w:r>
      <w:r w:rsidRPr="004F3C20">
        <w:rPr>
          <w:rFonts w:cs="Calibri"/>
          <w:iCs/>
        </w:rPr>
        <w:t>and volunteer activities</w:t>
      </w:r>
      <w:r>
        <w:rPr>
          <w:rFonts w:cs="Calibri"/>
          <w:iCs/>
        </w:rPr>
        <w:t xml:space="preserve"> such as the Rebranded Group</w:t>
      </w:r>
      <w:r w:rsidRPr="004F3C20">
        <w:rPr>
          <w:rFonts w:cs="Calibri"/>
          <w:iCs/>
        </w:rPr>
        <w:t xml:space="preserve"> </w:t>
      </w:r>
      <w:r>
        <w:rPr>
          <w:rFonts w:cs="Calibri"/>
          <w:iCs/>
        </w:rPr>
        <w:t>have</w:t>
      </w:r>
      <w:r w:rsidRPr="004F3C20">
        <w:rPr>
          <w:rFonts w:cs="Calibri"/>
          <w:iCs/>
        </w:rPr>
        <w:t xml:space="preserve"> instilled in me a profound commitment to making a positive impact on diverse communities.</w:t>
      </w:r>
      <w:r w:rsidRPr="004F3C20">
        <w:rPr>
          <w:rFonts w:cs="Calibri"/>
          <w:iCs/>
        </w:rPr>
        <w:t xml:space="preserve"> </w:t>
      </w:r>
    </w:p>
    <w:p w14:paraId="2CBA7A43" w14:textId="77777777" w:rsidR="004F3C20" w:rsidRDefault="004F3C20" w:rsidP="00164C76">
      <w:pPr>
        <w:spacing w:after="160"/>
        <w:ind w:left="187"/>
        <w:rPr>
          <w:rFonts w:cs="Calibri"/>
          <w:iCs/>
        </w:rPr>
      </w:pPr>
      <w:r w:rsidRPr="004F3C20">
        <w:rPr>
          <w:rFonts w:cs="Calibri"/>
          <w:iCs/>
        </w:rPr>
        <w:t>McKinsey &amp; Company's reputation for excellence in consulting, commitment to driving positive change, and dedication to delivering transformative solutions for clients have deeply resonated with me. I am particularly impressed by McKinsey's diverse and highly collaborative work environment, which fosters innovation and personal growth. Your global presence and focus on addressing society's most pressing challenges align with my career aspirations to drive change and create lasting impact. I am excited about the prospect of joining McKinsey's talented team and contributing to its continued success.</w:t>
      </w:r>
      <w:r w:rsidRPr="004F3C20">
        <w:rPr>
          <w:rFonts w:cs="Calibri"/>
          <w:iCs/>
        </w:rPr>
        <w:t xml:space="preserve"> </w:t>
      </w:r>
    </w:p>
    <w:p w14:paraId="089B23EE" w14:textId="77777777" w:rsidR="008A0534" w:rsidRDefault="004F3C20" w:rsidP="00164C76">
      <w:pPr>
        <w:spacing w:after="160"/>
        <w:ind w:left="187"/>
        <w:rPr>
          <w:rFonts w:cs="Calibri"/>
          <w:iCs/>
        </w:rPr>
      </w:pPr>
      <w:r w:rsidRPr="004F3C20">
        <w:rPr>
          <w:rFonts w:cs="Calibri"/>
          <w:iCs/>
        </w:rPr>
        <w:t>I am confident that my skills and experiences align perfectly with the Associate Consultant role</w:t>
      </w:r>
      <w:r>
        <w:rPr>
          <w:rFonts w:cs="Calibri"/>
          <w:iCs/>
        </w:rPr>
        <w:t xml:space="preserve"> at </w:t>
      </w:r>
      <w:r w:rsidRPr="004F3C20">
        <w:rPr>
          <w:rFonts w:cs="Calibri"/>
          <w:iCs/>
        </w:rPr>
        <w:t xml:space="preserve">McKinsey &amp; Company. I appreciate the opportunity to apply for the Associate Consultant position and would welcome the chance to discuss my potential contributions further in an interview. </w:t>
      </w:r>
    </w:p>
    <w:p w14:paraId="42285AC0" w14:textId="091D793B" w:rsidR="008A0534" w:rsidRDefault="008A0534" w:rsidP="00164C76">
      <w:pPr>
        <w:spacing w:after="160"/>
        <w:ind w:left="187"/>
        <w:rPr>
          <w:rFonts w:cs="Calibri"/>
          <w:iCs/>
        </w:rPr>
      </w:pPr>
      <w:r w:rsidRPr="008A0534">
        <w:rPr>
          <w:rFonts w:cs="Calibri"/>
          <w:iCs/>
        </w:rPr>
        <w:t>Thank you for your time and consideration; I look forward to hearing from you soon.</w:t>
      </w:r>
    </w:p>
    <w:p w14:paraId="293A1248" w14:textId="50AE1A00" w:rsidR="008710A9" w:rsidRPr="00B6579E" w:rsidRDefault="008710A9" w:rsidP="00164C76">
      <w:pPr>
        <w:spacing w:after="160"/>
        <w:ind w:left="187"/>
        <w:rPr>
          <w:rFonts w:cs="Calibri"/>
          <w:iCs/>
        </w:rPr>
      </w:pPr>
      <w:r w:rsidRPr="00B6579E">
        <w:rPr>
          <w:rFonts w:cs="Calibri"/>
          <w:iCs/>
        </w:rPr>
        <w:t xml:space="preserve">Sincerely, </w:t>
      </w:r>
    </w:p>
    <w:p w14:paraId="523F04D5" w14:textId="5C70E09F" w:rsidR="002400B7" w:rsidRPr="00781F40" w:rsidRDefault="008710A9" w:rsidP="00781F40">
      <w:pPr>
        <w:spacing w:after="160"/>
        <w:ind w:left="187"/>
        <w:rPr>
          <w:rFonts w:cs="Calibri"/>
          <w:iCs/>
          <w:lang w:val="en-US"/>
        </w:rPr>
      </w:pPr>
      <w:r w:rsidRPr="00B6579E">
        <w:rPr>
          <w:rFonts w:cs="Calibri"/>
          <w:iCs/>
        </w:rPr>
        <w:t>Abdul-Aziz Al-Najjar</w:t>
      </w:r>
      <w:bookmarkEnd w:id="0"/>
      <w:bookmarkEnd w:id="1"/>
    </w:p>
    <w:sectPr w:rsidR="002400B7" w:rsidRPr="00781F40" w:rsidSect="004219A7">
      <w:type w:val="continuous"/>
      <w:pgSz w:w="12240" w:h="15840"/>
      <w:pgMar w:top="900" w:right="900" w:bottom="810" w:left="9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4"/>
    <w:lvl w:ilvl="0">
      <w:start w:val="1"/>
      <w:numFmt w:val="bullet"/>
      <w:lvlText w:val=""/>
      <w:lvlJc w:val="left"/>
      <w:pPr>
        <w:tabs>
          <w:tab w:val="num" w:pos="4410"/>
        </w:tabs>
        <w:ind w:left="4410" w:hanging="360"/>
      </w:pPr>
      <w:rPr>
        <w:rFonts w:ascii="Symbol" w:hAnsi="Symbol"/>
      </w:rPr>
    </w:lvl>
    <w:lvl w:ilvl="1">
      <w:start w:val="1"/>
      <w:numFmt w:val="bullet"/>
      <w:lvlText w:val="o"/>
      <w:lvlJc w:val="left"/>
      <w:pPr>
        <w:tabs>
          <w:tab w:val="num" w:pos="5130"/>
        </w:tabs>
        <w:ind w:left="5130" w:hanging="360"/>
      </w:pPr>
      <w:rPr>
        <w:rFonts w:ascii="Courier New" w:hAnsi="Courier New"/>
      </w:rPr>
    </w:lvl>
    <w:lvl w:ilvl="2">
      <w:start w:val="1"/>
      <w:numFmt w:val="bullet"/>
      <w:lvlText w:val=""/>
      <w:lvlJc w:val="left"/>
      <w:pPr>
        <w:tabs>
          <w:tab w:val="num" w:pos="5850"/>
        </w:tabs>
        <w:ind w:left="5850" w:hanging="360"/>
      </w:pPr>
      <w:rPr>
        <w:rFonts w:ascii="Wingdings" w:hAnsi="Wingdings"/>
      </w:rPr>
    </w:lvl>
    <w:lvl w:ilvl="3">
      <w:start w:val="1"/>
      <w:numFmt w:val="bullet"/>
      <w:lvlText w:val=""/>
      <w:lvlJc w:val="left"/>
      <w:pPr>
        <w:tabs>
          <w:tab w:val="num" w:pos="6570"/>
        </w:tabs>
        <w:ind w:left="6570" w:hanging="360"/>
      </w:pPr>
      <w:rPr>
        <w:rFonts w:ascii="Symbol" w:hAnsi="Symbol"/>
      </w:rPr>
    </w:lvl>
    <w:lvl w:ilvl="4">
      <w:start w:val="1"/>
      <w:numFmt w:val="bullet"/>
      <w:lvlText w:val="o"/>
      <w:lvlJc w:val="left"/>
      <w:pPr>
        <w:tabs>
          <w:tab w:val="num" w:pos="7290"/>
        </w:tabs>
        <w:ind w:left="7290" w:hanging="360"/>
      </w:pPr>
      <w:rPr>
        <w:rFonts w:ascii="Courier New" w:hAnsi="Courier New"/>
      </w:rPr>
    </w:lvl>
    <w:lvl w:ilvl="5">
      <w:start w:val="1"/>
      <w:numFmt w:val="bullet"/>
      <w:lvlText w:val=""/>
      <w:lvlJc w:val="left"/>
      <w:pPr>
        <w:tabs>
          <w:tab w:val="num" w:pos="8010"/>
        </w:tabs>
        <w:ind w:left="8010" w:hanging="360"/>
      </w:pPr>
      <w:rPr>
        <w:rFonts w:ascii="Wingdings" w:hAnsi="Wingdings"/>
      </w:rPr>
    </w:lvl>
    <w:lvl w:ilvl="6">
      <w:start w:val="1"/>
      <w:numFmt w:val="bullet"/>
      <w:lvlText w:val=""/>
      <w:lvlJc w:val="left"/>
      <w:pPr>
        <w:tabs>
          <w:tab w:val="num" w:pos="8730"/>
        </w:tabs>
        <w:ind w:left="8730" w:hanging="360"/>
      </w:pPr>
      <w:rPr>
        <w:rFonts w:ascii="Symbol" w:hAnsi="Symbol"/>
      </w:rPr>
    </w:lvl>
    <w:lvl w:ilvl="7">
      <w:start w:val="1"/>
      <w:numFmt w:val="bullet"/>
      <w:lvlText w:val="o"/>
      <w:lvlJc w:val="left"/>
      <w:pPr>
        <w:tabs>
          <w:tab w:val="num" w:pos="9450"/>
        </w:tabs>
        <w:ind w:left="9450" w:hanging="360"/>
      </w:pPr>
      <w:rPr>
        <w:rFonts w:ascii="Courier New" w:hAnsi="Courier New"/>
      </w:rPr>
    </w:lvl>
    <w:lvl w:ilvl="8">
      <w:start w:val="1"/>
      <w:numFmt w:val="bullet"/>
      <w:lvlText w:val=""/>
      <w:lvlJc w:val="left"/>
      <w:pPr>
        <w:tabs>
          <w:tab w:val="num" w:pos="10170"/>
        </w:tabs>
        <w:ind w:left="10170" w:hanging="360"/>
      </w:pPr>
      <w:rPr>
        <w:rFonts w:ascii="Wingdings" w:hAnsi="Wingdings"/>
      </w:rPr>
    </w:lvl>
  </w:abstractNum>
  <w:abstractNum w:abstractNumId="1" w15:restartNumberingAfterBreak="0">
    <w:nsid w:val="10EB49BA"/>
    <w:multiLevelType w:val="hybridMultilevel"/>
    <w:tmpl w:val="4E601E6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D7257C4"/>
    <w:multiLevelType w:val="hybridMultilevel"/>
    <w:tmpl w:val="267A8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F9B22AE"/>
    <w:multiLevelType w:val="hybridMultilevel"/>
    <w:tmpl w:val="4348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65056F"/>
    <w:multiLevelType w:val="hybridMultilevel"/>
    <w:tmpl w:val="24309F4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57AD446A"/>
    <w:multiLevelType w:val="hybridMultilevel"/>
    <w:tmpl w:val="92C657F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645E381B"/>
    <w:multiLevelType w:val="hybridMultilevel"/>
    <w:tmpl w:val="2C32058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6BE17336"/>
    <w:multiLevelType w:val="hybridMultilevel"/>
    <w:tmpl w:val="2A901BC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70F53ECE"/>
    <w:multiLevelType w:val="hybridMultilevel"/>
    <w:tmpl w:val="2A6A9BC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274368">
    <w:abstractNumId w:val="7"/>
  </w:num>
  <w:num w:numId="2" w16cid:durableId="1976636372">
    <w:abstractNumId w:val="8"/>
  </w:num>
  <w:num w:numId="3" w16cid:durableId="1167018013">
    <w:abstractNumId w:val="4"/>
  </w:num>
  <w:num w:numId="4" w16cid:durableId="2020737786">
    <w:abstractNumId w:val="6"/>
  </w:num>
  <w:num w:numId="5" w16cid:durableId="1007093520">
    <w:abstractNumId w:val="1"/>
  </w:num>
  <w:num w:numId="6" w16cid:durableId="1001808606">
    <w:abstractNumId w:val="2"/>
  </w:num>
  <w:num w:numId="7" w16cid:durableId="837422995">
    <w:abstractNumId w:val="3"/>
  </w:num>
  <w:num w:numId="8" w16cid:durableId="198779898">
    <w:abstractNumId w:val="5"/>
  </w:num>
  <w:num w:numId="9" w16cid:durableId="147213939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s7AwMDS3MDUzszBX0lEKTi0uzszPAykwsqwFAOjv/rUtAAAA"/>
  </w:docVars>
  <w:rsids>
    <w:rsidRoot w:val="00265BAD"/>
    <w:rsid w:val="00000F65"/>
    <w:rsid w:val="00002322"/>
    <w:rsid w:val="000024C6"/>
    <w:rsid w:val="0000610A"/>
    <w:rsid w:val="00006852"/>
    <w:rsid w:val="00006F57"/>
    <w:rsid w:val="000103B6"/>
    <w:rsid w:val="00011E28"/>
    <w:rsid w:val="00011E9E"/>
    <w:rsid w:val="00013923"/>
    <w:rsid w:val="00013C4B"/>
    <w:rsid w:val="0001521B"/>
    <w:rsid w:val="00016890"/>
    <w:rsid w:val="000169DA"/>
    <w:rsid w:val="00016C58"/>
    <w:rsid w:val="00016D23"/>
    <w:rsid w:val="00017F83"/>
    <w:rsid w:val="00021007"/>
    <w:rsid w:val="00025DC5"/>
    <w:rsid w:val="00027FF5"/>
    <w:rsid w:val="000331F2"/>
    <w:rsid w:val="00033529"/>
    <w:rsid w:val="000367C7"/>
    <w:rsid w:val="000421C7"/>
    <w:rsid w:val="000424A9"/>
    <w:rsid w:val="0004598C"/>
    <w:rsid w:val="00045CA3"/>
    <w:rsid w:val="00051FCB"/>
    <w:rsid w:val="0005317E"/>
    <w:rsid w:val="00057CEF"/>
    <w:rsid w:val="00063B4F"/>
    <w:rsid w:val="00066798"/>
    <w:rsid w:val="0006706D"/>
    <w:rsid w:val="000671BC"/>
    <w:rsid w:val="00067219"/>
    <w:rsid w:val="000701ED"/>
    <w:rsid w:val="000712CE"/>
    <w:rsid w:val="00071E6B"/>
    <w:rsid w:val="00074251"/>
    <w:rsid w:val="0007540A"/>
    <w:rsid w:val="00077569"/>
    <w:rsid w:val="000824A9"/>
    <w:rsid w:val="000838FD"/>
    <w:rsid w:val="00086ADE"/>
    <w:rsid w:val="00086D0D"/>
    <w:rsid w:val="00086DBD"/>
    <w:rsid w:val="000871B3"/>
    <w:rsid w:val="000874E7"/>
    <w:rsid w:val="0009017F"/>
    <w:rsid w:val="000906F8"/>
    <w:rsid w:val="00090B30"/>
    <w:rsid w:val="00090E2C"/>
    <w:rsid w:val="00091FC9"/>
    <w:rsid w:val="000923D2"/>
    <w:rsid w:val="000925DB"/>
    <w:rsid w:val="00092EC2"/>
    <w:rsid w:val="00097CE2"/>
    <w:rsid w:val="000A2477"/>
    <w:rsid w:val="000A27EB"/>
    <w:rsid w:val="000A308C"/>
    <w:rsid w:val="000A33EB"/>
    <w:rsid w:val="000A34F5"/>
    <w:rsid w:val="000A393D"/>
    <w:rsid w:val="000A62CC"/>
    <w:rsid w:val="000A795D"/>
    <w:rsid w:val="000B0707"/>
    <w:rsid w:val="000B1194"/>
    <w:rsid w:val="000B1B1A"/>
    <w:rsid w:val="000B1F71"/>
    <w:rsid w:val="000B33D8"/>
    <w:rsid w:val="000B3685"/>
    <w:rsid w:val="000B3941"/>
    <w:rsid w:val="000B789C"/>
    <w:rsid w:val="000C0448"/>
    <w:rsid w:val="000C4DDF"/>
    <w:rsid w:val="000C7782"/>
    <w:rsid w:val="000D4EE0"/>
    <w:rsid w:val="000D62DF"/>
    <w:rsid w:val="000D7379"/>
    <w:rsid w:val="000E19EB"/>
    <w:rsid w:val="000E3E7A"/>
    <w:rsid w:val="000E44B4"/>
    <w:rsid w:val="000E4690"/>
    <w:rsid w:val="000E5BE6"/>
    <w:rsid w:val="000F33FD"/>
    <w:rsid w:val="000F3DC4"/>
    <w:rsid w:val="00105214"/>
    <w:rsid w:val="0010589E"/>
    <w:rsid w:val="0010754A"/>
    <w:rsid w:val="00112AA0"/>
    <w:rsid w:val="00113EAD"/>
    <w:rsid w:val="001145D1"/>
    <w:rsid w:val="001155A4"/>
    <w:rsid w:val="001162F1"/>
    <w:rsid w:val="00116E86"/>
    <w:rsid w:val="001201DA"/>
    <w:rsid w:val="001207F5"/>
    <w:rsid w:val="00121E78"/>
    <w:rsid w:val="0012476F"/>
    <w:rsid w:val="00124B74"/>
    <w:rsid w:val="001269FA"/>
    <w:rsid w:val="00126D9A"/>
    <w:rsid w:val="00127654"/>
    <w:rsid w:val="00130FF9"/>
    <w:rsid w:val="00132162"/>
    <w:rsid w:val="00132399"/>
    <w:rsid w:val="00133EA4"/>
    <w:rsid w:val="00133F28"/>
    <w:rsid w:val="001358E9"/>
    <w:rsid w:val="00136B32"/>
    <w:rsid w:val="00137321"/>
    <w:rsid w:val="00141BBE"/>
    <w:rsid w:val="00142CEB"/>
    <w:rsid w:val="001438A2"/>
    <w:rsid w:val="00143933"/>
    <w:rsid w:val="00146C88"/>
    <w:rsid w:val="00147D46"/>
    <w:rsid w:val="0015199F"/>
    <w:rsid w:val="001538D2"/>
    <w:rsid w:val="001540D3"/>
    <w:rsid w:val="00154A77"/>
    <w:rsid w:val="00157FC7"/>
    <w:rsid w:val="0016195A"/>
    <w:rsid w:val="00161C45"/>
    <w:rsid w:val="00161C64"/>
    <w:rsid w:val="0016359F"/>
    <w:rsid w:val="00164C76"/>
    <w:rsid w:val="00166EA3"/>
    <w:rsid w:val="00167EC8"/>
    <w:rsid w:val="001712FD"/>
    <w:rsid w:val="00172499"/>
    <w:rsid w:val="00176C87"/>
    <w:rsid w:val="0018116D"/>
    <w:rsid w:val="00181672"/>
    <w:rsid w:val="00181958"/>
    <w:rsid w:val="00182847"/>
    <w:rsid w:val="00185675"/>
    <w:rsid w:val="00185A24"/>
    <w:rsid w:val="0018720B"/>
    <w:rsid w:val="0018750A"/>
    <w:rsid w:val="00190C0E"/>
    <w:rsid w:val="00190E0B"/>
    <w:rsid w:val="00190F1E"/>
    <w:rsid w:val="00190F95"/>
    <w:rsid w:val="00191DF8"/>
    <w:rsid w:val="00193618"/>
    <w:rsid w:val="0019422A"/>
    <w:rsid w:val="00194761"/>
    <w:rsid w:val="00195119"/>
    <w:rsid w:val="0019762F"/>
    <w:rsid w:val="001A0560"/>
    <w:rsid w:val="001A30B3"/>
    <w:rsid w:val="001A3A93"/>
    <w:rsid w:val="001A5826"/>
    <w:rsid w:val="001A6C75"/>
    <w:rsid w:val="001A75F3"/>
    <w:rsid w:val="001B3585"/>
    <w:rsid w:val="001B3F30"/>
    <w:rsid w:val="001B50B1"/>
    <w:rsid w:val="001B63DE"/>
    <w:rsid w:val="001B7BCC"/>
    <w:rsid w:val="001B7C2B"/>
    <w:rsid w:val="001C0E46"/>
    <w:rsid w:val="001C15DA"/>
    <w:rsid w:val="001C16DB"/>
    <w:rsid w:val="001C206A"/>
    <w:rsid w:val="001C2A77"/>
    <w:rsid w:val="001C54A2"/>
    <w:rsid w:val="001C7BD2"/>
    <w:rsid w:val="001D198B"/>
    <w:rsid w:val="001D2828"/>
    <w:rsid w:val="001D289D"/>
    <w:rsid w:val="001D2AC6"/>
    <w:rsid w:val="001D42E0"/>
    <w:rsid w:val="001D78EB"/>
    <w:rsid w:val="001D7A4C"/>
    <w:rsid w:val="001D7ABC"/>
    <w:rsid w:val="001E1D4D"/>
    <w:rsid w:val="001E2543"/>
    <w:rsid w:val="001E33E8"/>
    <w:rsid w:val="001E4B6F"/>
    <w:rsid w:val="001E61E4"/>
    <w:rsid w:val="001E6914"/>
    <w:rsid w:val="001F36B5"/>
    <w:rsid w:val="00200D95"/>
    <w:rsid w:val="00201B51"/>
    <w:rsid w:val="00201BC0"/>
    <w:rsid w:val="002023CA"/>
    <w:rsid w:val="00203291"/>
    <w:rsid w:val="0020332F"/>
    <w:rsid w:val="00203A1A"/>
    <w:rsid w:val="00203CF0"/>
    <w:rsid w:val="00203F1F"/>
    <w:rsid w:val="00205782"/>
    <w:rsid w:val="00211177"/>
    <w:rsid w:val="00211D3B"/>
    <w:rsid w:val="002134B6"/>
    <w:rsid w:val="00213868"/>
    <w:rsid w:val="00213F09"/>
    <w:rsid w:val="002145DE"/>
    <w:rsid w:val="002203AE"/>
    <w:rsid w:val="00220DFD"/>
    <w:rsid w:val="00222353"/>
    <w:rsid w:val="0022397A"/>
    <w:rsid w:val="00224451"/>
    <w:rsid w:val="00226F09"/>
    <w:rsid w:val="00227BA6"/>
    <w:rsid w:val="00230070"/>
    <w:rsid w:val="002307D1"/>
    <w:rsid w:val="00230C7F"/>
    <w:rsid w:val="0023360B"/>
    <w:rsid w:val="00233B9F"/>
    <w:rsid w:val="00233C21"/>
    <w:rsid w:val="00234480"/>
    <w:rsid w:val="00236C3A"/>
    <w:rsid w:val="0023741C"/>
    <w:rsid w:val="002400B7"/>
    <w:rsid w:val="002404B3"/>
    <w:rsid w:val="00241DFB"/>
    <w:rsid w:val="00242C5F"/>
    <w:rsid w:val="002437BD"/>
    <w:rsid w:val="00243E40"/>
    <w:rsid w:val="00250768"/>
    <w:rsid w:val="00250AD8"/>
    <w:rsid w:val="00251FF6"/>
    <w:rsid w:val="00252DE8"/>
    <w:rsid w:val="0025406B"/>
    <w:rsid w:val="00255AB4"/>
    <w:rsid w:val="002564E7"/>
    <w:rsid w:val="00261DBD"/>
    <w:rsid w:val="00262D2D"/>
    <w:rsid w:val="002637EA"/>
    <w:rsid w:val="00265AF6"/>
    <w:rsid w:val="00265BAD"/>
    <w:rsid w:val="002706AD"/>
    <w:rsid w:val="00271F4B"/>
    <w:rsid w:val="00277575"/>
    <w:rsid w:val="002803C1"/>
    <w:rsid w:val="0028287C"/>
    <w:rsid w:val="002829D8"/>
    <w:rsid w:val="00283138"/>
    <w:rsid w:val="00283E74"/>
    <w:rsid w:val="00284DAE"/>
    <w:rsid w:val="00285F67"/>
    <w:rsid w:val="00286C79"/>
    <w:rsid w:val="0028743B"/>
    <w:rsid w:val="0029054E"/>
    <w:rsid w:val="002912EC"/>
    <w:rsid w:val="0029188F"/>
    <w:rsid w:val="002919A2"/>
    <w:rsid w:val="00291B70"/>
    <w:rsid w:val="0029416E"/>
    <w:rsid w:val="002951F7"/>
    <w:rsid w:val="002966BE"/>
    <w:rsid w:val="002A3FA0"/>
    <w:rsid w:val="002A65B7"/>
    <w:rsid w:val="002A7CE2"/>
    <w:rsid w:val="002B046F"/>
    <w:rsid w:val="002B0D11"/>
    <w:rsid w:val="002B215A"/>
    <w:rsid w:val="002B229F"/>
    <w:rsid w:val="002B4296"/>
    <w:rsid w:val="002B55AB"/>
    <w:rsid w:val="002B5F1E"/>
    <w:rsid w:val="002B735F"/>
    <w:rsid w:val="002B74C1"/>
    <w:rsid w:val="002C0E12"/>
    <w:rsid w:val="002C18FE"/>
    <w:rsid w:val="002C196F"/>
    <w:rsid w:val="002C773D"/>
    <w:rsid w:val="002D08E1"/>
    <w:rsid w:val="002D15A6"/>
    <w:rsid w:val="002D1894"/>
    <w:rsid w:val="002D3EFE"/>
    <w:rsid w:val="002D5412"/>
    <w:rsid w:val="002E30A4"/>
    <w:rsid w:val="002E58BA"/>
    <w:rsid w:val="002E5A00"/>
    <w:rsid w:val="002E6D12"/>
    <w:rsid w:val="002F06A7"/>
    <w:rsid w:val="002F235E"/>
    <w:rsid w:val="002F26DF"/>
    <w:rsid w:val="002F2F0E"/>
    <w:rsid w:val="002F6A14"/>
    <w:rsid w:val="002F6AB5"/>
    <w:rsid w:val="002F7718"/>
    <w:rsid w:val="00301BB8"/>
    <w:rsid w:val="00302342"/>
    <w:rsid w:val="0030234B"/>
    <w:rsid w:val="00303365"/>
    <w:rsid w:val="00303DE7"/>
    <w:rsid w:val="00307E15"/>
    <w:rsid w:val="00310B05"/>
    <w:rsid w:val="0031370B"/>
    <w:rsid w:val="00313AC9"/>
    <w:rsid w:val="00320793"/>
    <w:rsid w:val="00320F4A"/>
    <w:rsid w:val="00321D83"/>
    <w:rsid w:val="003249CC"/>
    <w:rsid w:val="00325213"/>
    <w:rsid w:val="00327803"/>
    <w:rsid w:val="0032788F"/>
    <w:rsid w:val="00327905"/>
    <w:rsid w:val="00327DB6"/>
    <w:rsid w:val="0033136A"/>
    <w:rsid w:val="00333D8E"/>
    <w:rsid w:val="003353D0"/>
    <w:rsid w:val="00337825"/>
    <w:rsid w:val="00340C39"/>
    <w:rsid w:val="003416A7"/>
    <w:rsid w:val="00347619"/>
    <w:rsid w:val="00352FE6"/>
    <w:rsid w:val="003534A3"/>
    <w:rsid w:val="00356327"/>
    <w:rsid w:val="00360C26"/>
    <w:rsid w:val="00361997"/>
    <w:rsid w:val="00361A10"/>
    <w:rsid w:val="00365280"/>
    <w:rsid w:val="00365FB6"/>
    <w:rsid w:val="003670D7"/>
    <w:rsid w:val="00367AD6"/>
    <w:rsid w:val="0037174F"/>
    <w:rsid w:val="00371EFA"/>
    <w:rsid w:val="00372449"/>
    <w:rsid w:val="00373326"/>
    <w:rsid w:val="003764E8"/>
    <w:rsid w:val="003814B6"/>
    <w:rsid w:val="00382015"/>
    <w:rsid w:val="00383C4E"/>
    <w:rsid w:val="00383CDB"/>
    <w:rsid w:val="00383E50"/>
    <w:rsid w:val="00386275"/>
    <w:rsid w:val="00386887"/>
    <w:rsid w:val="00386EA4"/>
    <w:rsid w:val="00390498"/>
    <w:rsid w:val="00392912"/>
    <w:rsid w:val="00393F66"/>
    <w:rsid w:val="003957AE"/>
    <w:rsid w:val="00397772"/>
    <w:rsid w:val="003A19AE"/>
    <w:rsid w:val="003A2A7C"/>
    <w:rsid w:val="003A4F24"/>
    <w:rsid w:val="003A5120"/>
    <w:rsid w:val="003B4013"/>
    <w:rsid w:val="003B4F93"/>
    <w:rsid w:val="003B627B"/>
    <w:rsid w:val="003B7E83"/>
    <w:rsid w:val="003C1084"/>
    <w:rsid w:val="003C1211"/>
    <w:rsid w:val="003C7B7E"/>
    <w:rsid w:val="003D150E"/>
    <w:rsid w:val="003D1E49"/>
    <w:rsid w:val="003D272F"/>
    <w:rsid w:val="003D4886"/>
    <w:rsid w:val="003E1714"/>
    <w:rsid w:val="003E2431"/>
    <w:rsid w:val="003E260C"/>
    <w:rsid w:val="003E30FE"/>
    <w:rsid w:val="003E4488"/>
    <w:rsid w:val="003E6519"/>
    <w:rsid w:val="003E6F70"/>
    <w:rsid w:val="003E73B3"/>
    <w:rsid w:val="003E7629"/>
    <w:rsid w:val="003E7980"/>
    <w:rsid w:val="003E7CE7"/>
    <w:rsid w:val="003F03A1"/>
    <w:rsid w:val="003F2047"/>
    <w:rsid w:val="003F41D4"/>
    <w:rsid w:val="003F6D85"/>
    <w:rsid w:val="00400F0B"/>
    <w:rsid w:val="00403294"/>
    <w:rsid w:val="0040419D"/>
    <w:rsid w:val="004044C0"/>
    <w:rsid w:val="00404DB2"/>
    <w:rsid w:val="004067D3"/>
    <w:rsid w:val="00407100"/>
    <w:rsid w:val="004075EF"/>
    <w:rsid w:val="004153C8"/>
    <w:rsid w:val="00417223"/>
    <w:rsid w:val="00417A32"/>
    <w:rsid w:val="00417EB1"/>
    <w:rsid w:val="004211A9"/>
    <w:rsid w:val="004212BF"/>
    <w:rsid w:val="004219A7"/>
    <w:rsid w:val="00422052"/>
    <w:rsid w:val="0042318E"/>
    <w:rsid w:val="00423BAC"/>
    <w:rsid w:val="004258A6"/>
    <w:rsid w:val="00426B32"/>
    <w:rsid w:val="004328CB"/>
    <w:rsid w:val="00432F88"/>
    <w:rsid w:val="00433A5E"/>
    <w:rsid w:val="004362E7"/>
    <w:rsid w:val="0044050A"/>
    <w:rsid w:val="00443767"/>
    <w:rsid w:val="004512E4"/>
    <w:rsid w:val="004535B7"/>
    <w:rsid w:val="00453E5E"/>
    <w:rsid w:val="004549B4"/>
    <w:rsid w:val="00454A9C"/>
    <w:rsid w:val="00454E05"/>
    <w:rsid w:val="004554B6"/>
    <w:rsid w:val="004556C5"/>
    <w:rsid w:val="00455F38"/>
    <w:rsid w:val="0045626E"/>
    <w:rsid w:val="00457137"/>
    <w:rsid w:val="004571C9"/>
    <w:rsid w:val="004612FD"/>
    <w:rsid w:val="00461B56"/>
    <w:rsid w:val="004656F6"/>
    <w:rsid w:val="00472BA1"/>
    <w:rsid w:val="004735E4"/>
    <w:rsid w:val="00476B6E"/>
    <w:rsid w:val="004774E9"/>
    <w:rsid w:val="004775E6"/>
    <w:rsid w:val="00477C8C"/>
    <w:rsid w:val="00482165"/>
    <w:rsid w:val="0048463E"/>
    <w:rsid w:val="0048472F"/>
    <w:rsid w:val="00486A27"/>
    <w:rsid w:val="00487AA5"/>
    <w:rsid w:val="004906F6"/>
    <w:rsid w:val="00491A3E"/>
    <w:rsid w:val="00491B7D"/>
    <w:rsid w:val="004933F2"/>
    <w:rsid w:val="00495ADC"/>
    <w:rsid w:val="00497B72"/>
    <w:rsid w:val="004A608B"/>
    <w:rsid w:val="004B0602"/>
    <w:rsid w:val="004B0BF1"/>
    <w:rsid w:val="004B0C1C"/>
    <w:rsid w:val="004B16D9"/>
    <w:rsid w:val="004B182B"/>
    <w:rsid w:val="004B21E1"/>
    <w:rsid w:val="004B5695"/>
    <w:rsid w:val="004B58B2"/>
    <w:rsid w:val="004B5B7C"/>
    <w:rsid w:val="004B6913"/>
    <w:rsid w:val="004C02B2"/>
    <w:rsid w:val="004C1D59"/>
    <w:rsid w:val="004C26D0"/>
    <w:rsid w:val="004C34C6"/>
    <w:rsid w:val="004C3885"/>
    <w:rsid w:val="004C38E6"/>
    <w:rsid w:val="004C3DCB"/>
    <w:rsid w:val="004C6035"/>
    <w:rsid w:val="004D104A"/>
    <w:rsid w:val="004D11BD"/>
    <w:rsid w:val="004D35E0"/>
    <w:rsid w:val="004D7A4E"/>
    <w:rsid w:val="004F3460"/>
    <w:rsid w:val="004F3C20"/>
    <w:rsid w:val="004F6912"/>
    <w:rsid w:val="004F69D6"/>
    <w:rsid w:val="004F76A2"/>
    <w:rsid w:val="004F7A12"/>
    <w:rsid w:val="005002A9"/>
    <w:rsid w:val="005017CB"/>
    <w:rsid w:val="005022F5"/>
    <w:rsid w:val="005049B4"/>
    <w:rsid w:val="00504A3A"/>
    <w:rsid w:val="00505AA8"/>
    <w:rsid w:val="00507348"/>
    <w:rsid w:val="00510A6E"/>
    <w:rsid w:val="00511767"/>
    <w:rsid w:val="00511B24"/>
    <w:rsid w:val="00511C00"/>
    <w:rsid w:val="00511F89"/>
    <w:rsid w:val="00512CFC"/>
    <w:rsid w:val="005150A1"/>
    <w:rsid w:val="005175AA"/>
    <w:rsid w:val="00521F50"/>
    <w:rsid w:val="00522EDB"/>
    <w:rsid w:val="00523F76"/>
    <w:rsid w:val="0052597D"/>
    <w:rsid w:val="0053170A"/>
    <w:rsid w:val="00531953"/>
    <w:rsid w:val="005358EC"/>
    <w:rsid w:val="00535CDA"/>
    <w:rsid w:val="00536359"/>
    <w:rsid w:val="00536FB0"/>
    <w:rsid w:val="005404E1"/>
    <w:rsid w:val="00542D95"/>
    <w:rsid w:val="00543A0B"/>
    <w:rsid w:val="00543A3C"/>
    <w:rsid w:val="005444C1"/>
    <w:rsid w:val="00545012"/>
    <w:rsid w:val="0054509C"/>
    <w:rsid w:val="005458ED"/>
    <w:rsid w:val="00545A2B"/>
    <w:rsid w:val="00545B18"/>
    <w:rsid w:val="00546C11"/>
    <w:rsid w:val="00547330"/>
    <w:rsid w:val="00550F1A"/>
    <w:rsid w:val="0055460E"/>
    <w:rsid w:val="005551A2"/>
    <w:rsid w:val="00555E3C"/>
    <w:rsid w:val="00556552"/>
    <w:rsid w:val="0055670D"/>
    <w:rsid w:val="005568DF"/>
    <w:rsid w:val="0056558A"/>
    <w:rsid w:val="005660EE"/>
    <w:rsid w:val="005666C1"/>
    <w:rsid w:val="00567185"/>
    <w:rsid w:val="005672E7"/>
    <w:rsid w:val="00567888"/>
    <w:rsid w:val="005715D6"/>
    <w:rsid w:val="00571641"/>
    <w:rsid w:val="00571698"/>
    <w:rsid w:val="0057330D"/>
    <w:rsid w:val="00573AFD"/>
    <w:rsid w:val="00576136"/>
    <w:rsid w:val="00576D16"/>
    <w:rsid w:val="00581DD1"/>
    <w:rsid w:val="00581E59"/>
    <w:rsid w:val="005848D6"/>
    <w:rsid w:val="0059093D"/>
    <w:rsid w:val="0059203A"/>
    <w:rsid w:val="00592FE9"/>
    <w:rsid w:val="00594631"/>
    <w:rsid w:val="005968C9"/>
    <w:rsid w:val="00597030"/>
    <w:rsid w:val="005A26A9"/>
    <w:rsid w:val="005A2C59"/>
    <w:rsid w:val="005A68B2"/>
    <w:rsid w:val="005B3051"/>
    <w:rsid w:val="005B3BD5"/>
    <w:rsid w:val="005B5F4E"/>
    <w:rsid w:val="005B6933"/>
    <w:rsid w:val="005C033F"/>
    <w:rsid w:val="005C097A"/>
    <w:rsid w:val="005C38BA"/>
    <w:rsid w:val="005C4358"/>
    <w:rsid w:val="005C4776"/>
    <w:rsid w:val="005C5966"/>
    <w:rsid w:val="005D0B73"/>
    <w:rsid w:val="005D105F"/>
    <w:rsid w:val="005D33E9"/>
    <w:rsid w:val="005D7649"/>
    <w:rsid w:val="005D78B2"/>
    <w:rsid w:val="005D7E06"/>
    <w:rsid w:val="005E0189"/>
    <w:rsid w:val="005E2085"/>
    <w:rsid w:val="005E2D99"/>
    <w:rsid w:val="005E3BEF"/>
    <w:rsid w:val="005E6568"/>
    <w:rsid w:val="005E7714"/>
    <w:rsid w:val="005F0C94"/>
    <w:rsid w:val="005F12AE"/>
    <w:rsid w:val="005F1947"/>
    <w:rsid w:val="005F3B8C"/>
    <w:rsid w:val="005F59DF"/>
    <w:rsid w:val="005F5A84"/>
    <w:rsid w:val="005F6099"/>
    <w:rsid w:val="005F6592"/>
    <w:rsid w:val="005F7271"/>
    <w:rsid w:val="005F7D9F"/>
    <w:rsid w:val="00603866"/>
    <w:rsid w:val="006059E6"/>
    <w:rsid w:val="006072B5"/>
    <w:rsid w:val="00611737"/>
    <w:rsid w:val="00612883"/>
    <w:rsid w:val="006168A8"/>
    <w:rsid w:val="00616C44"/>
    <w:rsid w:val="00616D0A"/>
    <w:rsid w:val="0062015E"/>
    <w:rsid w:val="00622646"/>
    <w:rsid w:val="0062478B"/>
    <w:rsid w:val="00630DB3"/>
    <w:rsid w:val="00631298"/>
    <w:rsid w:val="00633036"/>
    <w:rsid w:val="0063697C"/>
    <w:rsid w:val="0064096A"/>
    <w:rsid w:val="00640DD3"/>
    <w:rsid w:val="00641733"/>
    <w:rsid w:val="00642CF3"/>
    <w:rsid w:val="00647866"/>
    <w:rsid w:val="006478C1"/>
    <w:rsid w:val="00652675"/>
    <w:rsid w:val="00652FE1"/>
    <w:rsid w:val="006535D0"/>
    <w:rsid w:val="00653E6D"/>
    <w:rsid w:val="00657FE5"/>
    <w:rsid w:val="00661359"/>
    <w:rsid w:val="006640B8"/>
    <w:rsid w:val="00665331"/>
    <w:rsid w:val="00665589"/>
    <w:rsid w:val="00670359"/>
    <w:rsid w:val="006707BB"/>
    <w:rsid w:val="00670855"/>
    <w:rsid w:val="00670BEE"/>
    <w:rsid w:val="00671370"/>
    <w:rsid w:val="00671770"/>
    <w:rsid w:val="006736D1"/>
    <w:rsid w:val="00675DD3"/>
    <w:rsid w:val="00676BC8"/>
    <w:rsid w:val="006829A0"/>
    <w:rsid w:val="00684C92"/>
    <w:rsid w:val="0068543C"/>
    <w:rsid w:val="006906C7"/>
    <w:rsid w:val="00690C1B"/>
    <w:rsid w:val="0069164A"/>
    <w:rsid w:val="006935E6"/>
    <w:rsid w:val="00696452"/>
    <w:rsid w:val="00696660"/>
    <w:rsid w:val="006A0B4F"/>
    <w:rsid w:val="006A0EF7"/>
    <w:rsid w:val="006A1582"/>
    <w:rsid w:val="006A3A18"/>
    <w:rsid w:val="006A5F85"/>
    <w:rsid w:val="006A699E"/>
    <w:rsid w:val="006B047E"/>
    <w:rsid w:val="006B0F38"/>
    <w:rsid w:val="006B3120"/>
    <w:rsid w:val="006B41CC"/>
    <w:rsid w:val="006B6C72"/>
    <w:rsid w:val="006B6E34"/>
    <w:rsid w:val="006C0382"/>
    <w:rsid w:val="006C04BA"/>
    <w:rsid w:val="006C1080"/>
    <w:rsid w:val="006C37B4"/>
    <w:rsid w:val="006C58A9"/>
    <w:rsid w:val="006D0084"/>
    <w:rsid w:val="006D0642"/>
    <w:rsid w:val="006D0A51"/>
    <w:rsid w:val="006E2C95"/>
    <w:rsid w:val="006E511D"/>
    <w:rsid w:val="006E5D2E"/>
    <w:rsid w:val="006F0801"/>
    <w:rsid w:val="006F1F67"/>
    <w:rsid w:val="006F2AC5"/>
    <w:rsid w:val="006F5021"/>
    <w:rsid w:val="006F524B"/>
    <w:rsid w:val="006F539E"/>
    <w:rsid w:val="006F79D0"/>
    <w:rsid w:val="00700F09"/>
    <w:rsid w:val="007075B9"/>
    <w:rsid w:val="0071026E"/>
    <w:rsid w:val="00711F0E"/>
    <w:rsid w:val="0071217D"/>
    <w:rsid w:val="0071396C"/>
    <w:rsid w:val="0071439C"/>
    <w:rsid w:val="007201A0"/>
    <w:rsid w:val="0072176D"/>
    <w:rsid w:val="00722B8D"/>
    <w:rsid w:val="0072318D"/>
    <w:rsid w:val="007240BC"/>
    <w:rsid w:val="0072504E"/>
    <w:rsid w:val="007260C7"/>
    <w:rsid w:val="007265DE"/>
    <w:rsid w:val="00727EC8"/>
    <w:rsid w:val="00733349"/>
    <w:rsid w:val="00733B83"/>
    <w:rsid w:val="00734CEF"/>
    <w:rsid w:val="00735B81"/>
    <w:rsid w:val="007368A3"/>
    <w:rsid w:val="007442D6"/>
    <w:rsid w:val="007467A5"/>
    <w:rsid w:val="007474C8"/>
    <w:rsid w:val="00747ADD"/>
    <w:rsid w:val="00747DE2"/>
    <w:rsid w:val="0075119C"/>
    <w:rsid w:val="00754B5A"/>
    <w:rsid w:val="007572CD"/>
    <w:rsid w:val="00757D2E"/>
    <w:rsid w:val="00760480"/>
    <w:rsid w:val="00762B9B"/>
    <w:rsid w:val="00765649"/>
    <w:rsid w:val="0076571C"/>
    <w:rsid w:val="007706C0"/>
    <w:rsid w:val="0077399D"/>
    <w:rsid w:val="00775750"/>
    <w:rsid w:val="0077623F"/>
    <w:rsid w:val="00781F40"/>
    <w:rsid w:val="00787A03"/>
    <w:rsid w:val="007902B4"/>
    <w:rsid w:val="0079266C"/>
    <w:rsid w:val="00794DD2"/>
    <w:rsid w:val="007970BA"/>
    <w:rsid w:val="007A1438"/>
    <w:rsid w:val="007A3209"/>
    <w:rsid w:val="007A659F"/>
    <w:rsid w:val="007A6A76"/>
    <w:rsid w:val="007A71D9"/>
    <w:rsid w:val="007A74AE"/>
    <w:rsid w:val="007B3536"/>
    <w:rsid w:val="007B4C81"/>
    <w:rsid w:val="007B50AB"/>
    <w:rsid w:val="007B642C"/>
    <w:rsid w:val="007B6987"/>
    <w:rsid w:val="007B762A"/>
    <w:rsid w:val="007C29D2"/>
    <w:rsid w:val="007C3BF4"/>
    <w:rsid w:val="007C4AA5"/>
    <w:rsid w:val="007C52AE"/>
    <w:rsid w:val="007C5D21"/>
    <w:rsid w:val="007C6771"/>
    <w:rsid w:val="007C6833"/>
    <w:rsid w:val="007D0583"/>
    <w:rsid w:val="007D1997"/>
    <w:rsid w:val="007D21FA"/>
    <w:rsid w:val="007D4AE1"/>
    <w:rsid w:val="007D4BDB"/>
    <w:rsid w:val="007D64D4"/>
    <w:rsid w:val="007D6810"/>
    <w:rsid w:val="007D72DE"/>
    <w:rsid w:val="007E1566"/>
    <w:rsid w:val="007E2042"/>
    <w:rsid w:val="007E2774"/>
    <w:rsid w:val="007E2AAE"/>
    <w:rsid w:val="007E519E"/>
    <w:rsid w:val="007F0B3B"/>
    <w:rsid w:val="007F14CB"/>
    <w:rsid w:val="007F451C"/>
    <w:rsid w:val="007F49D2"/>
    <w:rsid w:val="007F74A2"/>
    <w:rsid w:val="007F7B1D"/>
    <w:rsid w:val="007F7D00"/>
    <w:rsid w:val="0080194E"/>
    <w:rsid w:val="00804F52"/>
    <w:rsid w:val="0080552D"/>
    <w:rsid w:val="008079C4"/>
    <w:rsid w:val="008109E0"/>
    <w:rsid w:val="00811C14"/>
    <w:rsid w:val="008130B4"/>
    <w:rsid w:val="00814B08"/>
    <w:rsid w:val="00815494"/>
    <w:rsid w:val="00817B55"/>
    <w:rsid w:val="0082027B"/>
    <w:rsid w:val="00820850"/>
    <w:rsid w:val="00824444"/>
    <w:rsid w:val="008267A8"/>
    <w:rsid w:val="00826B60"/>
    <w:rsid w:val="0082720C"/>
    <w:rsid w:val="008304D5"/>
    <w:rsid w:val="008306FE"/>
    <w:rsid w:val="0083294A"/>
    <w:rsid w:val="00835419"/>
    <w:rsid w:val="00835A1F"/>
    <w:rsid w:val="0083713A"/>
    <w:rsid w:val="00845E35"/>
    <w:rsid w:val="0084720A"/>
    <w:rsid w:val="008478E7"/>
    <w:rsid w:val="008516C5"/>
    <w:rsid w:val="00855B9C"/>
    <w:rsid w:val="00856158"/>
    <w:rsid w:val="008568DD"/>
    <w:rsid w:val="00860A9F"/>
    <w:rsid w:val="0086764D"/>
    <w:rsid w:val="00870385"/>
    <w:rsid w:val="008710A9"/>
    <w:rsid w:val="0087295B"/>
    <w:rsid w:val="00875697"/>
    <w:rsid w:val="008762CC"/>
    <w:rsid w:val="00876A14"/>
    <w:rsid w:val="0088043A"/>
    <w:rsid w:val="00883129"/>
    <w:rsid w:val="008834EB"/>
    <w:rsid w:val="00883969"/>
    <w:rsid w:val="008839CF"/>
    <w:rsid w:val="00884E60"/>
    <w:rsid w:val="008858DD"/>
    <w:rsid w:val="008864C9"/>
    <w:rsid w:val="0089087C"/>
    <w:rsid w:val="00890DDE"/>
    <w:rsid w:val="008913B8"/>
    <w:rsid w:val="00894002"/>
    <w:rsid w:val="00895365"/>
    <w:rsid w:val="00897CAC"/>
    <w:rsid w:val="00897E48"/>
    <w:rsid w:val="008A0534"/>
    <w:rsid w:val="008A0D24"/>
    <w:rsid w:val="008A1A28"/>
    <w:rsid w:val="008A27D2"/>
    <w:rsid w:val="008A5362"/>
    <w:rsid w:val="008A64FE"/>
    <w:rsid w:val="008B0FEA"/>
    <w:rsid w:val="008B4809"/>
    <w:rsid w:val="008B5A26"/>
    <w:rsid w:val="008B713F"/>
    <w:rsid w:val="008C1108"/>
    <w:rsid w:val="008C1A0D"/>
    <w:rsid w:val="008C1E0E"/>
    <w:rsid w:val="008C4086"/>
    <w:rsid w:val="008C4512"/>
    <w:rsid w:val="008C6A85"/>
    <w:rsid w:val="008C7D19"/>
    <w:rsid w:val="008D03DA"/>
    <w:rsid w:val="008D087E"/>
    <w:rsid w:val="008D103B"/>
    <w:rsid w:val="008D37E7"/>
    <w:rsid w:val="008D46BA"/>
    <w:rsid w:val="008D6CA9"/>
    <w:rsid w:val="008D7583"/>
    <w:rsid w:val="008E3426"/>
    <w:rsid w:val="008E37B9"/>
    <w:rsid w:val="008E4F60"/>
    <w:rsid w:val="008E57A6"/>
    <w:rsid w:val="008E6043"/>
    <w:rsid w:val="008E62D5"/>
    <w:rsid w:val="008E6477"/>
    <w:rsid w:val="008F24E9"/>
    <w:rsid w:val="008F4206"/>
    <w:rsid w:val="008F67E3"/>
    <w:rsid w:val="009017DE"/>
    <w:rsid w:val="009044A1"/>
    <w:rsid w:val="00904A0C"/>
    <w:rsid w:val="009054F1"/>
    <w:rsid w:val="009057E3"/>
    <w:rsid w:val="00905B3B"/>
    <w:rsid w:val="009063F0"/>
    <w:rsid w:val="00906F53"/>
    <w:rsid w:val="00907F5E"/>
    <w:rsid w:val="009116C7"/>
    <w:rsid w:val="00911968"/>
    <w:rsid w:val="00911B45"/>
    <w:rsid w:val="00911EEF"/>
    <w:rsid w:val="00914559"/>
    <w:rsid w:val="00914D41"/>
    <w:rsid w:val="00917D96"/>
    <w:rsid w:val="0092004A"/>
    <w:rsid w:val="00926D3F"/>
    <w:rsid w:val="0092773D"/>
    <w:rsid w:val="00927A82"/>
    <w:rsid w:val="00931543"/>
    <w:rsid w:val="009356B9"/>
    <w:rsid w:val="00935849"/>
    <w:rsid w:val="00935A13"/>
    <w:rsid w:val="00941A6D"/>
    <w:rsid w:val="00945175"/>
    <w:rsid w:val="00945917"/>
    <w:rsid w:val="009463C7"/>
    <w:rsid w:val="00946807"/>
    <w:rsid w:val="00946E3C"/>
    <w:rsid w:val="009524DC"/>
    <w:rsid w:val="00955280"/>
    <w:rsid w:val="00956E47"/>
    <w:rsid w:val="0096031B"/>
    <w:rsid w:val="00961C0C"/>
    <w:rsid w:val="009629AB"/>
    <w:rsid w:val="00965161"/>
    <w:rsid w:val="0097084B"/>
    <w:rsid w:val="00971435"/>
    <w:rsid w:val="00972AAD"/>
    <w:rsid w:val="00973B2C"/>
    <w:rsid w:val="009750A3"/>
    <w:rsid w:val="009756E0"/>
    <w:rsid w:val="0097640C"/>
    <w:rsid w:val="00976D5A"/>
    <w:rsid w:val="00981B28"/>
    <w:rsid w:val="00982308"/>
    <w:rsid w:val="00982387"/>
    <w:rsid w:val="00984552"/>
    <w:rsid w:val="00992322"/>
    <w:rsid w:val="009925E8"/>
    <w:rsid w:val="00992764"/>
    <w:rsid w:val="00992EFD"/>
    <w:rsid w:val="00994EEB"/>
    <w:rsid w:val="0099507C"/>
    <w:rsid w:val="009956DB"/>
    <w:rsid w:val="00995C8E"/>
    <w:rsid w:val="00997BB3"/>
    <w:rsid w:val="00997C95"/>
    <w:rsid w:val="009A18C7"/>
    <w:rsid w:val="009A1D64"/>
    <w:rsid w:val="009A402D"/>
    <w:rsid w:val="009A4CBB"/>
    <w:rsid w:val="009A4E33"/>
    <w:rsid w:val="009A71AE"/>
    <w:rsid w:val="009B0EFE"/>
    <w:rsid w:val="009B1B4A"/>
    <w:rsid w:val="009B2647"/>
    <w:rsid w:val="009B2FBB"/>
    <w:rsid w:val="009B3EA7"/>
    <w:rsid w:val="009B4C1F"/>
    <w:rsid w:val="009B576F"/>
    <w:rsid w:val="009C0E88"/>
    <w:rsid w:val="009C1344"/>
    <w:rsid w:val="009C13DA"/>
    <w:rsid w:val="009C3AF1"/>
    <w:rsid w:val="009C3D30"/>
    <w:rsid w:val="009C3E99"/>
    <w:rsid w:val="009C698E"/>
    <w:rsid w:val="009D0FD7"/>
    <w:rsid w:val="009D1AFD"/>
    <w:rsid w:val="009D1C15"/>
    <w:rsid w:val="009D3AD3"/>
    <w:rsid w:val="009D4290"/>
    <w:rsid w:val="009D74EB"/>
    <w:rsid w:val="009E1019"/>
    <w:rsid w:val="009E1723"/>
    <w:rsid w:val="009F01FA"/>
    <w:rsid w:val="009F327C"/>
    <w:rsid w:val="009F68D6"/>
    <w:rsid w:val="00A00C54"/>
    <w:rsid w:val="00A01331"/>
    <w:rsid w:val="00A01B06"/>
    <w:rsid w:val="00A01C29"/>
    <w:rsid w:val="00A03591"/>
    <w:rsid w:val="00A052B3"/>
    <w:rsid w:val="00A05BF4"/>
    <w:rsid w:val="00A06A07"/>
    <w:rsid w:val="00A07980"/>
    <w:rsid w:val="00A10DB7"/>
    <w:rsid w:val="00A11498"/>
    <w:rsid w:val="00A1577C"/>
    <w:rsid w:val="00A23F53"/>
    <w:rsid w:val="00A25B69"/>
    <w:rsid w:val="00A26D74"/>
    <w:rsid w:val="00A31B65"/>
    <w:rsid w:val="00A406CB"/>
    <w:rsid w:val="00A412A4"/>
    <w:rsid w:val="00A4142F"/>
    <w:rsid w:val="00A4244F"/>
    <w:rsid w:val="00A425F4"/>
    <w:rsid w:val="00A449CE"/>
    <w:rsid w:val="00A465DC"/>
    <w:rsid w:val="00A46662"/>
    <w:rsid w:val="00A466A4"/>
    <w:rsid w:val="00A47858"/>
    <w:rsid w:val="00A4792A"/>
    <w:rsid w:val="00A51F66"/>
    <w:rsid w:val="00A54F61"/>
    <w:rsid w:val="00A56D67"/>
    <w:rsid w:val="00A57D00"/>
    <w:rsid w:val="00A60AD9"/>
    <w:rsid w:val="00A60C95"/>
    <w:rsid w:val="00A61893"/>
    <w:rsid w:val="00A63BE9"/>
    <w:rsid w:val="00A63D30"/>
    <w:rsid w:val="00A65EC5"/>
    <w:rsid w:val="00A66598"/>
    <w:rsid w:val="00A67CF7"/>
    <w:rsid w:val="00A70843"/>
    <w:rsid w:val="00A710D1"/>
    <w:rsid w:val="00A72A65"/>
    <w:rsid w:val="00A74836"/>
    <w:rsid w:val="00A752E4"/>
    <w:rsid w:val="00A76C7E"/>
    <w:rsid w:val="00A77C7D"/>
    <w:rsid w:val="00A81C1D"/>
    <w:rsid w:val="00A81F6B"/>
    <w:rsid w:val="00A82E8E"/>
    <w:rsid w:val="00A84B1B"/>
    <w:rsid w:val="00A85213"/>
    <w:rsid w:val="00A85CFF"/>
    <w:rsid w:val="00A86DFC"/>
    <w:rsid w:val="00A874C9"/>
    <w:rsid w:val="00A877C4"/>
    <w:rsid w:val="00A9047D"/>
    <w:rsid w:val="00A919A6"/>
    <w:rsid w:val="00A94B7E"/>
    <w:rsid w:val="00A95CCD"/>
    <w:rsid w:val="00A977E3"/>
    <w:rsid w:val="00AA3D79"/>
    <w:rsid w:val="00AA43A5"/>
    <w:rsid w:val="00AA48C2"/>
    <w:rsid w:val="00AA4E6F"/>
    <w:rsid w:val="00AA50E4"/>
    <w:rsid w:val="00AA60C7"/>
    <w:rsid w:val="00AA689C"/>
    <w:rsid w:val="00AB112D"/>
    <w:rsid w:val="00AB12CD"/>
    <w:rsid w:val="00AB47BE"/>
    <w:rsid w:val="00AB7300"/>
    <w:rsid w:val="00AC2B1C"/>
    <w:rsid w:val="00AC3C4F"/>
    <w:rsid w:val="00AC45FC"/>
    <w:rsid w:val="00AC60DC"/>
    <w:rsid w:val="00AC74AE"/>
    <w:rsid w:val="00AC7FF2"/>
    <w:rsid w:val="00AD2D89"/>
    <w:rsid w:val="00AD5C3A"/>
    <w:rsid w:val="00AE21E2"/>
    <w:rsid w:val="00AE5DE9"/>
    <w:rsid w:val="00AE6359"/>
    <w:rsid w:val="00AE6A30"/>
    <w:rsid w:val="00AF1099"/>
    <w:rsid w:val="00AF1169"/>
    <w:rsid w:val="00AF6BDC"/>
    <w:rsid w:val="00AF6F66"/>
    <w:rsid w:val="00B00DF6"/>
    <w:rsid w:val="00B00F80"/>
    <w:rsid w:val="00B02393"/>
    <w:rsid w:val="00B03C22"/>
    <w:rsid w:val="00B041D2"/>
    <w:rsid w:val="00B0722E"/>
    <w:rsid w:val="00B12289"/>
    <w:rsid w:val="00B12B38"/>
    <w:rsid w:val="00B15537"/>
    <w:rsid w:val="00B1570A"/>
    <w:rsid w:val="00B21985"/>
    <w:rsid w:val="00B21EC5"/>
    <w:rsid w:val="00B22DCF"/>
    <w:rsid w:val="00B240CE"/>
    <w:rsid w:val="00B24F9A"/>
    <w:rsid w:val="00B25D05"/>
    <w:rsid w:val="00B25DB2"/>
    <w:rsid w:val="00B264EE"/>
    <w:rsid w:val="00B30EBC"/>
    <w:rsid w:val="00B32DE9"/>
    <w:rsid w:val="00B348A0"/>
    <w:rsid w:val="00B362CF"/>
    <w:rsid w:val="00B37612"/>
    <w:rsid w:val="00B37D77"/>
    <w:rsid w:val="00B42A57"/>
    <w:rsid w:val="00B44307"/>
    <w:rsid w:val="00B46585"/>
    <w:rsid w:val="00B46820"/>
    <w:rsid w:val="00B47094"/>
    <w:rsid w:val="00B51125"/>
    <w:rsid w:val="00B54B24"/>
    <w:rsid w:val="00B56E17"/>
    <w:rsid w:val="00B5789E"/>
    <w:rsid w:val="00B57FAA"/>
    <w:rsid w:val="00B57FB4"/>
    <w:rsid w:val="00B6066F"/>
    <w:rsid w:val="00B61BBC"/>
    <w:rsid w:val="00B6236E"/>
    <w:rsid w:val="00B63A07"/>
    <w:rsid w:val="00B6483C"/>
    <w:rsid w:val="00B6579E"/>
    <w:rsid w:val="00B66C54"/>
    <w:rsid w:val="00B7091F"/>
    <w:rsid w:val="00B720BC"/>
    <w:rsid w:val="00B7429F"/>
    <w:rsid w:val="00B75DB5"/>
    <w:rsid w:val="00B76EE6"/>
    <w:rsid w:val="00B77DCD"/>
    <w:rsid w:val="00B81833"/>
    <w:rsid w:val="00B81E8D"/>
    <w:rsid w:val="00B81ED1"/>
    <w:rsid w:val="00B85A20"/>
    <w:rsid w:val="00B85E83"/>
    <w:rsid w:val="00B865B5"/>
    <w:rsid w:val="00B86ABD"/>
    <w:rsid w:val="00B86B4A"/>
    <w:rsid w:val="00B9125E"/>
    <w:rsid w:val="00B94E70"/>
    <w:rsid w:val="00B94F84"/>
    <w:rsid w:val="00BA14E7"/>
    <w:rsid w:val="00BA3715"/>
    <w:rsid w:val="00BA6F76"/>
    <w:rsid w:val="00BB1801"/>
    <w:rsid w:val="00BB2AA9"/>
    <w:rsid w:val="00BB36B1"/>
    <w:rsid w:val="00BB3A9A"/>
    <w:rsid w:val="00BB5FF3"/>
    <w:rsid w:val="00BC28AA"/>
    <w:rsid w:val="00BC5CB3"/>
    <w:rsid w:val="00BC5E85"/>
    <w:rsid w:val="00BC7DE2"/>
    <w:rsid w:val="00BD01A8"/>
    <w:rsid w:val="00BD0D06"/>
    <w:rsid w:val="00BD18B9"/>
    <w:rsid w:val="00BD1EC3"/>
    <w:rsid w:val="00BD37F2"/>
    <w:rsid w:val="00BD39CF"/>
    <w:rsid w:val="00BD54DF"/>
    <w:rsid w:val="00BD70E9"/>
    <w:rsid w:val="00BE0F5D"/>
    <w:rsid w:val="00BE2A60"/>
    <w:rsid w:val="00BE3411"/>
    <w:rsid w:val="00BE6108"/>
    <w:rsid w:val="00BE660C"/>
    <w:rsid w:val="00BE6FA0"/>
    <w:rsid w:val="00BE725E"/>
    <w:rsid w:val="00BF0E6D"/>
    <w:rsid w:val="00BF1D94"/>
    <w:rsid w:val="00BF3BE2"/>
    <w:rsid w:val="00BF3E9D"/>
    <w:rsid w:val="00BF3F27"/>
    <w:rsid w:val="00BF431D"/>
    <w:rsid w:val="00BF4AB3"/>
    <w:rsid w:val="00BF5E89"/>
    <w:rsid w:val="00BF7E83"/>
    <w:rsid w:val="00C004C9"/>
    <w:rsid w:val="00C00C91"/>
    <w:rsid w:val="00C016D5"/>
    <w:rsid w:val="00C061B0"/>
    <w:rsid w:val="00C100FB"/>
    <w:rsid w:val="00C11176"/>
    <w:rsid w:val="00C126B2"/>
    <w:rsid w:val="00C13673"/>
    <w:rsid w:val="00C13D6A"/>
    <w:rsid w:val="00C15C1F"/>
    <w:rsid w:val="00C21D31"/>
    <w:rsid w:val="00C23B9B"/>
    <w:rsid w:val="00C247B5"/>
    <w:rsid w:val="00C2530E"/>
    <w:rsid w:val="00C2764B"/>
    <w:rsid w:val="00C31236"/>
    <w:rsid w:val="00C31469"/>
    <w:rsid w:val="00C31D52"/>
    <w:rsid w:val="00C32B15"/>
    <w:rsid w:val="00C33659"/>
    <w:rsid w:val="00C33748"/>
    <w:rsid w:val="00C35DD3"/>
    <w:rsid w:val="00C37DCE"/>
    <w:rsid w:val="00C401D0"/>
    <w:rsid w:val="00C42B44"/>
    <w:rsid w:val="00C434E1"/>
    <w:rsid w:val="00C4481F"/>
    <w:rsid w:val="00C44ECF"/>
    <w:rsid w:val="00C45E1E"/>
    <w:rsid w:val="00C46C36"/>
    <w:rsid w:val="00C507D5"/>
    <w:rsid w:val="00C53FE6"/>
    <w:rsid w:val="00C60EF9"/>
    <w:rsid w:val="00C614B9"/>
    <w:rsid w:val="00C65084"/>
    <w:rsid w:val="00C65F53"/>
    <w:rsid w:val="00C67038"/>
    <w:rsid w:val="00C71986"/>
    <w:rsid w:val="00C7247E"/>
    <w:rsid w:val="00C81C47"/>
    <w:rsid w:val="00C844CF"/>
    <w:rsid w:val="00C85872"/>
    <w:rsid w:val="00C87992"/>
    <w:rsid w:val="00C925A0"/>
    <w:rsid w:val="00C94420"/>
    <w:rsid w:val="00C94CA8"/>
    <w:rsid w:val="00C94DF5"/>
    <w:rsid w:val="00C951AD"/>
    <w:rsid w:val="00C959E5"/>
    <w:rsid w:val="00C960CB"/>
    <w:rsid w:val="00C967AE"/>
    <w:rsid w:val="00C96AA9"/>
    <w:rsid w:val="00CA0087"/>
    <w:rsid w:val="00CA053F"/>
    <w:rsid w:val="00CA1392"/>
    <w:rsid w:val="00CA3B3D"/>
    <w:rsid w:val="00CA4E74"/>
    <w:rsid w:val="00CB198A"/>
    <w:rsid w:val="00CB239E"/>
    <w:rsid w:val="00CB3A69"/>
    <w:rsid w:val="00CB3B44"/>
    <w:rsid w:val="00CC1167"/>
    <w:rsid w:val="00CC1227"/>
    <w:rsid w:val="00CC2802"/>
    <w:rsid w:val="00CC2D48"/>
    <w:rsid w:val="00CC370C"/>
    <w:rsid w:val="00CC4DE4"/>
    <w:rsid w:val="00CC5765"/>
    <w:rsid w:val="00CD25FA"/>
    <w:rsid w:val="00CD530F"/>
    <w:rsid w:val="00CE2552"/>
    <w:rsid w:val="00CE273C"/>
    <w:rsid w:val="00CE549F"/>
    <w:rsid w:val="00CE5D16"/>
    <w:rsid w:val="00CE7563"/>
    <w:rsid w:val="00CE7F8D"/>
    <w:rsid w:val="00CF53ED"/>
    <w:rsid w:val="00CF56ED"/>
    <w:rsid w:val="00CF6A78"/>
    <w:rsid w:val="00CF7201"/>
    <w:rsid w:val="00D00FC1"/>
    <w:rsid w:val="00D033A8"/>
    <w:rsid w:val="00D034FA"/>
    <w:rsid w:val="00D039FF"/>
    <w:rsid w:val="00D04820"/>
    <w:rsid w:val="00D052F0"/>
    <w:rsid w:val="00D06943"/>
    <w:rsid w:val="00D1135D"/>
    <w:rsid w:val="00D13679"/>
    <w:rsid w:val="00D147F7"/>
    <w:rsid w:val="00D14AC1"/>
    <w:rsid w:val="00D20475"/>
    <w:rsid w:val="00D229C5"/>
    <w:rsid w:val="00D24FDE"/>
    <w:rsid w:val="00D33FDA"/>
    <w:rsid w:val="00D34D49"/>
    <w:rsid w:val="00D35681"/>
    <w:rsid w:val="00D35F6F"/>
    <w:rsid w:val="00D363BE"/>
    <w:rsid w:val="00D37DBF"/>
    <w:rsid w:val="00D41415"/>
    <w:rsid w:val="00D415A2"/>
    <w:rsid w:val="00D42E29"/>
    <w:rsid w:val="00D42EBB"/>
    <w:rsid w:val="00D4574D"/>
    <w:rsid w:val="00D45776"/>
    <w:rsid w:val="00D462CB"/>
    <w:rsid w:val="00D467E9"/>
    <w:rsid w:val="00D469EF"/>
    <w:rsid w:val="00D51441"/>
    <w:rsid w:val="00D5148A"/>
    <w:rsid w:val="00D5227A"/>
    <w:rsid w:val="00D52EAD"/>
    <w:rsid w:val="00D54E23"/>
    <w:rsid w:val="00D55BEB"/>
    <w:rsid w:val="00D55E65"/>
    <w:rsid w:val="00D56789"/>
    <w:rsid w:val="00D57508"/>
    <w:rsid w:val="00D606B3"/>
    <w:rsid w:val="00D62E1B"/>
    <w:rsid w:val="00D6499E"/>
    <w:rsid w:val="00D65826"/>
    <w:rsid w:val="00D65C3A"/>
    <w:rsid w:val="00D65D8B"/>
    <w:rsid w:val="00D71CF4"/>
    <w:rsid w:val="00D72227"/>
    <w:rsid w:val="00D73FF1"/>
    <w:rsid w:val="00D74BB1"/>
    <w:rsid w:val="00D765CF"/>
    <w:rsid w:val="00D77B46"/>
    <w:rsid w:val="00D82DE0"/>
    <w:rsid w:val="00D83320"/>
    <w:rsid w:val="00D83725"/>
    <w:rsid w:val="00D8372F"/>
    <w:rsid w:val="00D85A60"/>
    <w:rsid w:val="00D86D11"/>
    <w:rsid w:val="00D87AEA"/>
    <w:rsid w:val="00D91A6D"/>
    <w:rsid w:val="00D92BB2"/>
    <w:rsid w:val="00D93992"/>
    <w:rsid w:val="00D96DA8"/>
    <w:rsid w:val="00DA2C75"/>
    <w:rsid w:val="00DA35CE"/>
    <w:rsid w:val="00DA5761"/>
    <w:rsid w:val="00DA6546"/>
    <w:rsid w:val="00DA77AE"/>
    <w:rsid w:val="00DB2276"/>
    <w:rsid w:val="00DB28EE"/>
    <w:rsid w:val="00DB3941"/>
    <w:rsid w:val="00DB4880"/>
    <w:rsid w:val="00DB5235"/>
    <w:rsid w:val="00DB5294"/>
    <w:rsid w:val="00DB6176"/>
    <w:rsid w:val="00DB77F0"/>
    <w:rsid w:val="00DC1FF8"/>
    <w:rsid w:val="00DC3155"/>
    <w:rsid w:val="00DC5973"/>
    <w:rsid w:val="00DD322C"/>
    <w:rsid w:val="00DD3F29"/>
    <w:rsid w:val="00DD4B24"/>
    <w:rsid w:val="00DD58D7"/>
    <w:rsid w:val="00DD5BE2"/>
    <w:rsid w:val="00DD6946"/>
    <w:rsid w:val="00DD6E39"/>
    <w:rsid w:val="00DE11A4"/>
    <w:rsid w:val="00DE39EC"/>
    <w:rsid w:val="00DE4E37"/>
    <w:rsid w:val="00DE5813"/>
    <w:rsid w:val="00DE7417"/>
    <w:rsid w:val="00DF016A"/>
    <w:rsid w:val="00DF0A1D"/>
    <w:rsid w:val="00DF3606"/>
    <w:rsid w:val="00DF3CFC"/>
    <w:rsid w:val="00DF459A"/>
    <w:rsid w:val="00DF5A82"/>
    <w:rsid w:val="00E00974"/>
    <w:rsid w:val="00E01F1A"/>
    <w:rsid w:val="00E03252"/>
    <w:rsid w:val="00E05D6F"/>
    <w:rsid w:val="00E109EC"/>
    <w:rsid w:val="00E11B46"/>
    <w:rsid w:val="00E12102"/>
    <w:rsid w:val="00E141DC"/>
    <w:rsid w:val="00E15537"/>
    <w:rsid w:val="00E161E8"/>
    <w:rsid w:val="00E1765B"/>
    <w:rsid w:val="00E23967"/>
    <w:rsid w:val="00E23B8D"/>
    <w:rsid w:val="00E23F4A"/>
    <w:rsid w:val="00E2579F"/>
    <w:rsid w:val="00E25B4E"/>
    <w:rsid w:val="00E25B86"/>
    <w:rsid w:val="00E26184"/>
    <w:rsid w:val="00E3041F"/>
    <w:rsid w:val="00E35242"/>
    <w:rsid w:val="00E41208"/>
    <w:rsid w:val="00E42906"/>
    <w:rsid w:val="00E4399D"/>
    <w:rsid w:val="00E46080"/>
    <w:rsid w:val="00E4677F"/>
    <w:rsid w:val="00E50760"/>
    <w:rsid w:val="00E51CC5"/>
    <w:rsid w:val="00E5337B"/>
    <w:rsid w:val="00E61E66"/>
    <w:rsid w:val="00E629BA"/>
    <w:rsid w:val="00E630B8"/>
    <w:rsid w:val="00E6573F"/>
    <w:rsid w:val="00E66220"/>
    <w:rsid w:val="00E67BDA"/>
    <w:rsid w:val="00E86429"/>
    <w:rsid w:val="00E866B1"/>
    <w:rsid w:val="00E8758D"/>
    <w:rsid w:val="00E91AA4"/>
    <w:rsid w:val="00E91C3F"/>
    <w:rsid w:val="00E95B03"/>
    <w:rsid w:val="00E9640C"/>
    <w:rsid w:val="00E966B7"/>
    <w:rsid w:val="00E97171"/>
    <w:rsid w:val="00EA06EE"/>
    <w:rsid w:val="00EA2E9A"/>
    <w:rsid w:val="00EB00DA"/>
    <w:rsid w:val="00EB12D2"/>
    <w:rsid w:val="00EB318D"/>
    <w:rsid w:val="00EB541E"/>
    <w:rsid w:val="00EB6D21"/>
    <w:rsid w:val="00EB73EF"/>
    <w:rsid w:val="00EC1601"/>
    <w:rsid w:val="00EC27E7"/>
    <w:rsid w:val="00EC35AD"/>
    <w:rsid w:val="00EC453F"/>
    <w:rsid w:val="00EC47DD"/>
    <w:rsid w:val="00EC584F"/>
    <w:rsid w:val="00ED016F"/>
    <w:rsid w:val="00ED082B"/>
    <w:rsid w:val="00ED1795"/>
    <w:rsid w:val="00ED44CA"/>
    <w:rsid w:val="00ED4910"/>
    <w:rsid w:val="00ED4E40"/>
    <w:rsid w:val="00ED633B"/>
    <w:rsid w:val="00ED708D"/>
    <w:rsid w:val="00EE15FF"/>
    <w:rsid w:val="00EE3F91"/>
    <w:rsid w:val="00EE420C"/>
    <w:rsid w:val="00EE70E1"/>
    <w:rsid w:val="00EE743E"/>
    <w:rsid w:val="00EF24F0"/>
    <w:rsid w:val="00EF2760"/>
    <w:rsid w:val="00EF586A"/>
    <w:rsid w:val="00EF60B8"/>
    <w:rsid w:val="00F031F9"/>
    <w:rsid w:val="00F04F19"/>
    <w:rsid w:val="00F06086"/>
    <w:rsid w:val="00F06A1C"/>
    <w:rsid w:val="00F07E35"/>
    <w:rsid w:val="00F1145B"/>
    <w:rsid w:val="00F13422"/>
    <w:rsid w:val="00F14AF9"/>
    <w:rsid w:val="00F16470"/>
    <w:rsid w:val="00F171F9"/>
    <w:rsid w:val="00F1765D"/>
    <w:rsid w:val="00F22652"/>
    <w:rsid w:val="00F22EDF"/>
    <w:rsid w:val="00F2302C"/>
    <w:rsid w:val="00F23593"/>
    <w:rsid w:val="00F23BB5"/>
    <w:rsid w:val="00F23CAF"/>
    <w:rsid w:val="00F27F14"/>
    <w:rsid w:val="00F302F9"/>
    <w:rsid w:val="00F30338"/>
    <w:rsid w:val="00F31CF6"/>
    <w:rsid w:val="00F33452"/>
    <w:rsid w:val="00F349C3"/>
    <w:rsid w:val="00F36A59"/>
    <w:rsid w:val="00F37C0F"/>
    <w:rsid w:val="00F42227"/>
    <w:rsid w:val="00F42451"/>
    <w:rsid w:val="00F4708C"/>
    <w:rsid w:val="00F47339"/>
    <w:rsid w:val="00F47464"/>
    <w:rsid w:val="00F50076"/>
    <w:rsid w:val="00F50D96"/>
    <w:rsid w:val="00F5305A"/>
    <w:rsid w:val="00F532B7"/>
    <w:rsid w:val="00F54143"/>
    <w:rsid w:val="00F5444C"/>
    <w:rsid w:val="00F56AA7"/>
    <w:rsid w:val="00F62A99"/>
    <w:rsid w:val="00F65E03"/>
    <w:rsid w:val="00F667A0"/>
    <w:rsid w:val="00F7084A"/>
    <w:rsid w:val="00F71CCD"/>
    <w:rsid w:val="00F72E6B"/>
    <w:rsid w:val="00F7544D"/>
    <w:rsid w:val="00F755AE"/>
    <w:rsid w:val="00F75756"/>
    <w:rsid w:val="00F760FA"/>
    <w:rsid w:val="00F76AC7"/>
    <w:rsid w:val="00F8302F"/>
    <w:rsid w:val="00F8385D"/>
    <w:rsid w:val="00F87A83"/>
    <w:rsid w:val="00F9034A"/>
    <w:rsid w:val="00F91E8B"/>
    <w:rsid w:val="00F937D2"/>
    <w:rsid w:val="00F93F99"/>
    <w:rsid w:val="00F9411D"/>
    <w:rsid w:val="00F9678B"/>
    <w:rsid w:val="00FA1BD6"/>
    <w:rsid w:val="00FA1CA7"/>
    <w:rsid w:val="00FA21E0"/>
    <w:rsid w:val="00FB17AA"/>
    <w:rsid w:val="00FB3BD1"/>
    <w:rsid w:val="00FB4904"/>
    <w:rsid w:val="00FB50CF"/>
    <w:rsid w:val="00FC0E2B"/>
    <w:rsid w:val="00FC177C"/>
    <w:rsid w:val="00FC1782"/>
    <w:rsid w:val="00FC1BF6"/>
    <w:rsid w:val="00FC6A56"/>
    <w:rsid w:val="00FC6E83"/>
    <w:rsid w:val="00FC7A18"/>
    <w:rsid w:val="00FD15C4"/>
    <w:rsid w:val="00FD2DA7"/>
    <w:rsid w:val="00FD304C"/>
    <w:rsid w:val="00FD6B5A"/>
    <w:rsid w:val="00FD73B0"/>
    <w:rsid w:val="00FE0569"/>
    <w:rsid w:val="00FE0788"/>
    <w:rsid w:val="00FE1B80"/>
    <w:rsid w:val="00FE1F03"/>
    <w:rsid w:val="00FE217D"/>
    <w:rsid w:val="00FE2B05"/>
    <w:rsid w:val="00FE31DE"/>
    <w:rsid w:val="00FE447A"/>
    <w:rsid w:val="00FE50D2"/>
    <w:rsid w:val="00FE5305"/>
    <w:rsid w:val="00FE658F"/>
    <w:rsid w:val="00FF07D8"/>
    <w:rsid w:val="00FF5887"/>
    <w:rsid w:val="00FF695C"/>
    <w:rsid w:val="00FF718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BA19A5"/>
  <w15:docId w15:val="{3C0D961D-B97C-46B8-8308-0DCBC5881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912"/>
    <w:pPr>
      <w:spacing w:after="200" w:line="276" w:lineRule="auto"/>
    </w:pPr>
    <w:rPr>
      <w:rFonts w:ascii="Times New Roman" w:eastAsia="Calibri" w:hAnsi="Times New Roman" w:cs="Arial"/>
      <w:sz w:val="22"/>
      <w:szCs w:val="22"/>
      <w:lang w:val="en-CA"/>
    </w:rPr>
  </w:style>
  <w:style w:type="paragraph" w:styleId="Heading1">
    <w:name w:val="heading 1"/>
    <w:basedOn w:val="Normal"/>
    <w:next w:val="Normal"/>
    <w:link w:val="Heading1Char"/>
    <w:uiPriority w:val="9"/>
    <w:qFormat/>
    <w:rsid w:val="00BE725E"/>
    <w:pPr>
      <w:keepNext/>
      <w:spacing w:before="120" w:after="0" w:line="240" w:lineRule="auto"/>
      <w:outlineLvl w:val="0"/>
    </w:pPr>
    <w:rPr>
      <w:rFonts w:eastAsia="Arial"/>
      <w:b/>
      <w:sz w:val="28"/>
      <w:szCs w:val="32"/>
    </w:rPr>
  </w:style>
  <w:style w:type="paragraph" w:styleId="Heading2">
    <w:name w:val="heading 2"/>
    <w:basedOn w:val="Normal"/>
    <w:next w:val="Normal"/>
    <w:link w:val="Heading2Char"/>
    <w:uiPriority w:val="9"/>
    <w:semiHidden/>
    <w:unhideWhenUsed/>
    <w:qFormat/>
    <w:rsid w:val="00011E28"/>
    <w:pPr>
      <w:keepNext/>
      <w:keepLines/>
      <w:spacing w:before="40" w:after="0"/>
      <w:outlineLvl w:val="1"/>
    </w:pPr>
    <w:rPr>
      <w:rFonts w:eastAsia="Times New Roman" w:cs="Times New Roman"/>
      <w:color w:val="276E8B" w:themeColor="accent1" w:themeShade="BF"/>
      <w:sz w:val="26"/>
      <w:szCs w:val="26"/>
    </w:rPr>
  </w:style>
  <w:style w:type="paragraph" w:styleId="Heading3">
    <w:name w:val="heading 3"/>
    <w:basedOn w:val="Normal"/>
    <w:next w:val="Normal"/>
    <w:link w:val="Heading3Char"/>
    <w:uiPriority w:val="9"/>
    <w:semiHidden/>
    <w:unhideWhenUsed/>
    <w:qFormat/>
    <w:rsid w:val="00E629BA"/>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65BAD"/>
    <w:pPr>
      <w:ind w:left="720"/>
      <w:contextualSpacing/>
    </w:pPr>
  </w:style>
  <w:style w:type="paragraph" w:customStyle="1" w:styleId="p1">
    <w:name w:val="p1"/>
    <w:basedOn w:val="Normal"/>
    <w:rsid w:val="005C4776"/>
    <w:pPr>
      <w:spacing w:after="0" w:line="240" w:lineRule="auto"/>
    </w:pPr>
    <w:rPr>
      <w:rFonts w:eastAsia="Times New Roman" w:cs="Times New Roman"/>
      <w:sz w:val="18"/>
      <w:szCs w:val="18"/>
      <w:lang w:val="en-US"/>
    </w:rPr>
  </w:style>
  <w:style w:type="paragraph" w:customStyle="1" w:styleId="p2">
    <w:name w:val="p2"/>
    <w:basedOn w:val="Normal"/>
    <w:rsid w:val="005C4776"/>
    <w:pPr>
      <w:spacing w:after="0" w:line="240" w:lineRule="auto"/>
    </w:pPr>
    <w:rPr>
      <w:rFonts w:eastAsia="Times New Roman" w:cs="Times New Roman"/>
      <w:sz w:val="17"/>
      <w:szCs w:val="17"/>
      <w:lang w:val="en-US"/>
    </w:rPr>
  </w:style>
  <w:style w:type="character" w:customStyle="1" w:styleId="apple-converted-space">
    <w:name w:val="apple-converted-space"/>
    <w:basedOn w:val="DefaultParagraphFont"/>
    <w:rsid w:val="005C4776"/>
  </w:style>
  <w:style w:type="paragraph" w:customStyle="1" w:styleId="p3">
    <w:name w:val="p3"/>
    <w:basedOn w:val="Normal"/>
    <w:rsid w:val="00D20475"/>
    <w:pPr>
      <w:spacing w:after="0" w:line="240" w:lineRule="auto"/>
    </w:pPr>
    <w:rPr>
      <w:rFonts w:eastAsia="Times New Roman" w:cs="Times New Roman"/>
      <w:sz w:val="17"/>
      <w:szCs w:val="17"/>
      <w:lang w:val="en-US"/>
    </w:rPr>
  </w:style>
  <w:style w:type="character" w:customStyle="1" w:styleId="s1">
    <w:name w:val="s1"/>
    <w:basedOn w:val="DefaultParagraphFont"/>
    <w:rsid w:val="00D20475"/>
    <w:rPr>
      <w:rFonts w:ascii="Times New Roman" w:hAnsi="Times New Roman" w:cs="Times New Roman" w:hint="default"/>
      <w:color w:val="000008"/>
      <w:sz w:val="12"/>
      <w:szCs w:val="12"/>
    </w:rPr>
  </w:style>
  <w:style w:type="character" w:customStyle="1" w:styleId="s2">
    <w:name w:val="s2"/>
    <w:basedOn w:val="DefaultParagraphFont"/>
    <w:rsid w:val="00D20475"/>
    <w:rPr>
      <w:rFonts w:ascii="Times New Roman" w:hAnsi="Times New Roman" w:cs="Times New Roman" w:hint="default"/>
      <w:sz w:val="12"/>
      <w:szCs w:val="12"/>
    </w:rPr>
  </w:style>
  <w:style w:type="character" w:styleId="Hyperlink">
    <w:name w:val="Hyperlink"/>
    <w:basedOn w:val="DefaultParagraphFont"/>
    <w:uiPriority w:val="99"/>
    <w:unhideWhenUsed/>
    <w:qFormat/>
    <w:rsid w:val="009D4290"/>
    <w:rPr>
      <w:rFonts w:ascii="Times New Roman" w:hAnsi="Times New Roman"/>
      <w:color w:val="1C5267" w:themeColor="text2" w:themeShade="BF"/>
      <w:sz w:val="20"/>
      <w:u w:val="single"/>
    </w:rPr>
  </w:style>
  <w:style w:type="paragraph" w:customStyle="1" w:styleId="p4">
    <w:name w:val="p4"/>
    <w:basedOn w:val="Normal"/>
    <w:rsid w:val="00C37DCE"/>
    <w:pPr>
      <w:spacing w:after="0" w:line="240" w:lineRule="auto"/>
    </w:pPr>
    <w:rPr>
      <w:rFonts w:eastAsia="Times New Roman" w:cs="Times New Roman"/>
      <w:sz w:val="17"/>
      <w:szCs w:val="17"/>
      <w:lang w:val="en-US"/>
    </w:rPr>
  </w:style>
  <w:style w:type="paragraph" w:styleId="NormalWeb">
    <w:name w:val="Normal (Web)"/>
    <w:basedOn w:val="Normal"/>
    <w:uiPriority w:val="99"/>
    <w:semiHidden/>
    <w:unhideWhenUsed/>
    <w:rsid w:val="00AA50E4"/>
    <w:pPr>
      <w:spacing w:before="100" w:beforeAutospacing="1" w:after="100" w:afterAutospacing="1" w:line="240" w:lineRule="auto"/>
    </w:pPr>
    <w:rPr>
      <w:rFonts w:eastAsia="Times New Roman" w:cs="Times New Roman"/>
      <w:sz w:val="24"/>
      <w:szCs w:val="24"/>
      <w:lang w:eastAsia="en-CA"/>
    </w:rPr>
  </w:style>
  <w:style w:type="character" w:customStyle="1" w:styleId="UnresolvedMention1">
    <w:name w:val="Unresolved Mention1"/>
    <w:basedOn w:val="DefaultParagraphFont"/>
    <w:uiPriority w:val="99"/>
    <w:rsid w:val="005D0B73"/>
    <w:rPr>
      <w:color w:val="605E5C"/>
      <w:shd w:val="clear" w:color="auto" w:fill="E1DFDD"/>
    </w:rPr>
  </w:style>
  <w:style w:type="character" w:customStyle="1" w:styleId="ContactInfoChar">
    <w:name w:val="Contact Info Char"/>
    <w:basedOn w:val="DefaultParagraphFont"/>
    <w:rsid w:val="005D0B73"/>
    <w:rPr>
      <w:rFonts w:ascii="Arial" w:hAnsi="Arial"/>
      <w:i/>
      <w:sz w:val="22"/>
      <w:szCs w:val="22"/>
      <w:lang w:val="en-US" w:eastAsia="en-US" w:bidi="ar-SA"/>
    </w:rPr>
  </w:style>
  <w:style w:type="paragraph" w:styleId="BalloonText">
    <w:name w:val="Balloon Text"/>
    <w:basedOn w:val="Normal"/>
    <w:link w:val="BalloonTextChar"/>
    <w:uiPriority w:val="99"/>
    <w:semiHidden/>
    <w:unhideWhenUsed/>
    <w:rsid w:val="00236C3A"/>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236C3A"/>
    <w:rPr>
      <w:rFonts w:ascii="Times New Roman" w:eastAsia="Calibri" w:hAnsi="Times New Roman" w:cs="Times New Roman"/>
      <w:sz w:val="18"/>
      <w:szCs w:val="18"/>
      <w:lang w:val="en-CA"/>
    </w:rPr>
  </w:style>
  <w:style w:type="character" w:customStyle="1" w:styleId="Heading1Char">
    <w:name w:val="Heading 1 Char"/>
    <w:basedOn w:val="DefaultParagraphFont"/>
    <w:link w:val="Heading1"/>
    <w:uiPriority w:val="9"/>
    <w:rsid w:val="00BE725E"/>
    <w:rPr>
      <w:rFonts w:ascii="Times New Roman" w:eastAsia="Arial" w:hAnsi="Times New Roman" w:cs="Arial"/>
      <w:b/>
      <w:sz w:val="28"/>
      <w:szCs w:val="32"/>
      <w:lang w:val="en-CA"/>
    </w:rPr>
  </w:style>
  <w:style w:type="character" w:customStyle="1" w:styleId="Heading2Char">
    <w:name w:val="Heading 2 Char"/>
    <w:basedOn w:val="DefaultParagraphFont"/>
    <w:link w:val="Heading2"/>
    <w:uiPriority w:val="9"/>
    <w:semiHidden/>
    <w:rsid w:val="00011E28"/>
    <w:rPr>
      <w:rFonts w:ascii="Times New Roman" w:eastAsia="Times New Roman" w:hAnsi="Times New Roman" w:cs="Times New Roman"/>
      <w:color w:val="276E8B" w:themeColor="accent1" w:themeShade="BF"/>
      <w:sz w:val="26"/>
      <w:szCs w:val="26"/>
      <w:lang w:val="en-CA"/>
    </w:rPr>
  </w:style>
  <w:style w:type="paragraph" w:styleId="HTMLPreformatted">
    <w:name w:val="HTML Preformatted"/>
    <w:basedOn w:val="Normal"/>
    <w:link w:val="HTMLPreformattedChar"/>
    <w:uiPriority w:val="99"/>
    <w:semiHidden/>
    <w:unhideWhenUsed/>
    <w:rsid w:val="00972A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72AAD"/>
    <w:rPr>
      <w:rFonts w:ascii="Courier New" w:eastAsia="Times New Roman" w:hAnsi="Courier New" w:cs="Courier New"/>
      <w:sz w:val="20"/>
      <w:szCs w:val="20"/>
      <w:lang w:val="en-CA"/>
    </w:rPr>
  </w:style>
  <w:style w:type="paragraph" w:styleId="NoSpacing">
    <w:name w:val="No Spacing"/>
    <w:uiPriority w:val="1"/>
    <w:qFormat/>
    <w:rsid w:val="00581E59"/>
    <w:rPr>
      <w:rFonts w:ascii="Calibri" w:eastAsia="Calibri" w:hAnsi="Calibri" w:cs="Arial"/>
      <w:sz w:val="22"/>
      <w:szCs w:val="22"/>
      <w:lang w:val="en-CA"/>
    </w:rPr>
  </w:style>
  <w:style w:type="character" w:styleId="CommentReference">
    <w:name w:val="annotation reference"/>
    <w:basedOn w:val="DefaultParagraphFont"/>
    <w:uiPriority w:val="99"/>
    <w:semiHidden/>
    <w:unhideWhenUsed/>
    <w:rsid w:val="00B362CF"/>
    <w:rPr>
      <w:sz w:val="16"/>
      <w:szCs w:val="16"/>
    </w:rPr>
  </w:style>
  <w:style w:type="paragraph" w:styleId="CommentText">
    <w:name w:val="annotation text"/>
    <w:basedOn w:val="Normal"/>
    <w:link w:val="CommentTextChar"/>
    <w:uiPriority w:val="99"/>
    <w:unhideWhenUsed/>
    <w:rsid w:val="00B362CF"/>
    <w:pPr>
      <w:spacing w:line="240" w:lineRule="auto"/>
    </w:pPr>
    <w:rPr>
      <w:sz w:val="20"/>
      <w:szCs w:val="20"/>
    </w:rPr>
  </w:style>
  <w:style w:type="character" w:customStyle="1" w:styleId="CommentTextChar">
    <w:name w:val="Comment Text Char"/>
    <w:basedOn w:val="DefaultParagraphFont"/>
    <w:link w:val="CommentText"/>
    <w:uiPriority w:val="99"/>
    <w:rsid w:val="00B362CF"/>
    <w:rPr>
      <w:rFonts w:ascii="Calibri" w:eastAsia="Calibri" w:hAnsi="Calibri" w:cs="Arial"/>
      <w:sz w:val="20"/>
      <w:szCs w:val="20"/>
      <w:lang w:val="en-CA"/>
    </w:rPr>
  </w:style>
  <w:style w:type="paragraph" w:styleId="CommentSubject">
    <w:name w:val="annotation subject"/>
    <w:basedOn w:val="CommentText"/>
    <w:next w:val="CommentText"/>
    <w:link w:val="CommentSubjectChar"/>
    <w:uiPriority w:val="99"/>
    <w:semiHidden/>
    <w:unhideWhenUsed/>
    <w:rsid w:val="00B362CF"/>
    <w:rPr>
      <w:b/>
      <w:bCs/>
    </w:rPr>
  </w:style>
  <w:style w:type="character" w:customStyle="1" w:styleId="CommentSubjectChar">
    <w:name w:val="Comment Subject Char"/>
    <w:basedOn w:val="CommentTextChar"/>
    <w:link w:val="CommentSubject"/>
    <w:uiPriority w:val="99"/>
    <w:semiHidden/>
    <w:rsid w:val="00B362CF"/>
    <w:rPr>
      <w:rFonts w:ascii="Calibri" w:eastAsia="Calibri" w:hAnsi="Calibri" w:cs="Arial"/>
      <w:b/>
      <w:bCs/>
      <w:sz w:val="20"/>
      <w:szCs w:val="20"/>
      <w:lang w:val="en-CA"/>
    </w:rPr>
  </w:style>
  <w:style w:type="paragraph" w:customStyle="1" w:styleId="Default">
    <w:name w:val="Default"/>
    <w:rsid w:val="00B362CF"/>
    <w:pPr>
      <w:autoSpaceDE w:val="0"/>
      <w:autoSpaceDN w:val="0"/>
      <w:adjustRightInd w:val="0"/>
    </w:pPr>
    <w:rPr>
      <w:rFonts w:ascii="Cambria" w:hAnsi="Cambria" w:cs="Cambria"/>
      <w:color w:val="000000"/>
      <w:lang w:val="en-CA"/>
    </w:rPr>
  </w:style>
  <w:style w:type="character" w:customStyle="1" w:styleId="UnresolvedMention2">
    <w:name w:val="Unresolved Mention2"/>
    <w:basedOn w:val="DefaultParagraphFont"/>
    <w:uiPriority w:val="99"/>
    <w:semiHidden/>
    <w:unhideWhenUsed/>
    <w:rsid w:val="00B362CF"/>
    <w:rPr>
      <w:color w:val="605E5C"/>
      <w:shd w:val="clear" w:color="auto" w:fill="E1DFDD"/>
    </w:rPr>
  </w:style>
  <w:style w:type="character" w:styleId="FollowedHyperlink">
    <w:name w:val="FollowedHyperlink"/>
    <w:basedOn w:val="DefaultParagraphFont"/>
    <w:uiPriority w:val="99"/>
    <w:semiHidden/>
    <w:unhideWhenUsed/>
    <w:rsid w:val="00B362CF"/>
    <w:rPr>
      <w:color w:val="3494BA" w:themeColor="followedHyperlink"/>
      <w:u w:val="single"/>
    </w:rPr>
  </w:style>
  <w:style w:type="character" w:customStyle="1" w:styleId="ListParagraphChar">
    <w:name w:val="List Paragraph Char"/>
    <w:basedOn w:val="DefaultParagraphFont"/>
    <w:link w:val="ListParagraph"/>
    <w:uiPriority w:val="34"/>
    <w:rsid w:val="008E62D5"/>
    <w:rPr>
      <w:rFonts w:ascii="Calibri" w:eastAsia="Calibri" w:hAnsi="Calibri" w:cs="Arial"/>
      <w:sz w:val="22"/>
      <w:szCs w:val="22"/>
      <w:lang w:val="en-CA"/>
    </w:rPr>
  </w:style>
  <w:style w:type="paragraph" w:styleId="Revision">
    <w:name w:val="Revision"/>
    <w:hidden/>
    <w:uiPriority w:val="99"/>
    <w:semiHidden/>
    <w:rsid w:val="003C7B7E"/>
    <w:rPr>
      <w:rFonts w:ascii="Calibri" w:eastAsia="Calibri" w:hAnsi="Calibri" w:cs="Arial"/>
      <w:sz w:val="22"/>
      <w:szCs w:val="22"/>
      <w:lang w:val="en-CA"/>
    </w:rPr>
  </w:style>
  <w:style w:type="character" w:customStyle="1" w:styleId="elementtoproof">
    <w:name w:val="elementtoproof"/>
    <w:basedOn w:val="DefaultParagraphFont"/>
    <w:rsid w:val="00121E78"/>
  </w:style>
  <w:style w:type="character" w:customStyle="1" w:styleId="fluidplugincopy">
    <w:name w:val="fluidplugincopy"/>
    <w:basedOn w:val="DefaultParagraphFont"/>
    <w:rsid w:val="009116C7"/>
  </w:style>
  <w:style w:type="character" w:styleId="UnresolvedMention">
    <w:name w:val="Unresolved Mention"/>
    <w:basedOn w:val="DefaultParagraphFont"/>
    <w:uiPriority w:val="99"/>
    <w:semiHidden/>
    <w:unhideWhenUsed/>
    <w:rsid w:val="00D96DA8"/>
    <w:rPr>
      <w:color w:val="605E5C"/>
      <w:shd w:val="clear" w:color="auto" w:fill="E1DFDD"/>
    </w:rPr>
  </w:style>
  <w:style w:type="character" w:customStyle="1" w:styleId="Heading3Char">
    <w:name w:val="Heading 3 Char"/>
    <w:basedOn w:val="DefaultParagraphFont"/>
    <w:link w:val="Heading3"/>
    <w:uiPriority w:val="9"/>
    <w:semiHidden/>
    <w:rsid w:val="00E629BA"/>
    <w:rPr>
      <w:rFonts w:asciiTheme="majorHAnsi" w:eastAsiaTheme="majorEastAsia" w:hAnsiTheme="majorHAnsi" w:cstheme="majorBidi"/>
      <w:color w:val="1A495C" w:themeColor="accent1" w:themeShade="7F"/>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532">
      <w:bodyDiv w:val="1"/>
      <w:marLeft w:val="0"/>
      <w:marRight w:val="0"/>
      <w:marTop w:val="0"/>
      <w:marBottom w:val="0"/>
      <w:divBdr>
        <w:top w:val="none" w:sz="0" w:space="0" w:color="auto"/>
        <w:left w:val="none" w:sz="0" w:space="0" w:color="auto"/>
        <w:bottom w:val="none" w:sz="0" w:space="0" w:color="auto"/>
        <w:right w:val="none" w:sz="0" w:space="0" w:color="auto"/>
      </w:divBdr>
    </w:div>
    <w:div w:id="30813162">
      <w:bodyDiv w:val="1"/>
      <w:marLeft w:val="0"/>
      <w:marRight w:val="0"/>
      <w:marTop w:val="0"/>
      <w:marBottom w:val="0"/>
      <w:divBdr>
        <w:top w:val="none" w:sz="0" w:space="0" w:color="auto"/>
        <w:left w:val="none" w:sz="0" w:space="0" w:color="auto"/>
        <w:bottom w:val="none" w:sz="0" w:space="0" w:color="auto"/>
        <w:right w:val="none" w:sz="0" w:space="0" w:color="auto"/>
      </w:divBdr>
    </w:div>
    <w:div w:id="48114094">
      <w:bodyDiv w:val="1"/>
      <w:marLeft w:val="0"/>
      <w:marRight w:val="0"/>
      <w:marTop w:val="0"/>
      <w:marBottom w:val="0"/>
      <w:divBdr>
        <w:top w:val="none" w:sz="0" w:space="0" w:color="auto"/>
        <w:left w:val="none" w:sz="0" w:space="0" w:color="auto"/>
        <w:bottom w:val="none" w:sz="0" w:space="0" w:color="auto"/>
        <w:right w:val="none" w:sz="0" w:space="0" w:color="auto"/>
      </w:divBdr>
    </w:div>
    <w:div w:id="70011064">
      <w:bodyDiv w:val="1"/>
      <w:marLeft w:val="0"/>
      <w:marRight w:val="0"/>
      <w:marTop w:val="0"/>
      <w:marBottom w:val="0"/>
      <w:divBdr>
        <w:top w:val="none" w:sz="0" w:space="0" w:color="auto"/>
        <w:left w:val="none" w:sz="0" w:space="0" w:color="auto"/>
        <w:bottom w:val="none" w:sz="0" w:space="0" w:color="auto"/>
        <w:right w:val="none" w:sz="0" w:space="0" w:color="auto"/>
      </w:divBdr>
    </w:div>
    <w:div w:id="181628835">
      <w:bodyDiv w:val="1"/>
      <w:marLeft w:val="0"/>
      <w:marRight w:val="0"/>
      <w:marTop w:val="0"/>
      <w:marBottom w:val="0"/>
      <w:divBdr>
        <w:top w:val="none" w:sz="0" w:space="0" w:color="auto"/>
        <w:left w:val="none" w:sz="0" w:space="0" w:color="auto"/>
        <w:bottom w:val="none" w:sz="0" w:space="0" w:color="auto"/>
        <w:right w:val="none" w:sz="0" w:space="0" w:color="auto"/>
      </w:divBdr>
    </w:div>
    <w:div w:id="293603557">
      <w:bodyDiv w:val="1"/>
      <w:marLeft w:val="0"/>
      <w:marRight w:val="0"/>
      <w:marTop w:val="0"/>
      <w:marBottom w:val="0"/>
      <w:divBdr>
        <w:top w:val="none" w:sz="0" w:space="0" w:color="auto"/>
        <w:left w:val="none" w:sz="0" w:space="0" w:color="auto"/>
        <w:bottom w:val="none" w:sz="0" w:space="0" w:color="auto"/>
        <w:right w:val="none" w:sz="0" w:space="0" w:color="auto"/>
      </w:divBdr>
    </w:div>
    <w:div w:id="381946975">
      <w:bodyDiv w:val="1"/>
      <w:marLeft w:val="0"/>
      <w:marRight w:val="0"/>
      <w:marTop w:val="0"/>
      <w:marBottom w:val="0"/>
      <w:divBdr>
        <w:top w:val="none" w:sz="0" w:space="0" w:color="auto"/>
        <w:left w:val="none" w:sz="0" w:space="0" w:color="auto"/>
        <w:bottom w:val="none" w:sz="0" w:space="0" w:color="auto"/>
        <w:right w:val="none" w:sz="0" w:space="0" w:color="auto"/>
      </w:divBdr>
      <w:divsChild>
        <w:div w:id="472413224">
          <w:marLeft w:val="0"/>
          <w:marRight w:val="0"/>
          <w:marTop w:val="0"/>
          <w:marBottom w:val="0"/>
          <w:divBdr>
            <w:top w:val="none" w:sz="0" w:space="0" w:color="auto"/>
            <w:left w:val="none" w:sz="0" w:space="0" w:color="auto"/>
            <w:bottom w:val="none" w:sz="0" w:space="0" w:color="auto"/>
            <w:right w:val="none" w:sz="0" w:space="0" w:color="auto"/>
          </w:divBdr>
        </w:div>
        <w:div w:id="1549606791">
          <w:marLeft w:val="0"/>
          <w:marRight w:val="0"/>
          <w:marTop w:val="0"/>
          <w:marBottom w:val="0"/>
          <w:divBdr>
            <w:top w:val="none" w:sz="0" w:space="0" w:color="auto"/>
            <w:left w:val="none" w:sz="0" w:space="0" w:color="auto"/>
            <w:bottom w:val="none" w:sz="0" w:space="0" w:color="auto"/>
            <w:right w:val="none" w:sz="0" w:space="0" w:color="auto"/>
          </w:divBdr>
        </w:div>
      </w:divsChild>
    </w:div>
    <w:div w:id="387798539">
      <w:bodyDiv w:val="1"/>
      <w:marLeft w:val="0"/>
      <w:marRight w:val="0"/>
      <w:marTop w:val="0"/>
      <w:marBottom w:val="0"/>
      <w:divBdr>
        <w:top w:val="none" w:sz="0" w:space="0" w:color="auto"/>
        <w:left w:val="none" w:sz="0" w:space="0" w:color="auto"/>
        <w:bottom w:val="none" w:sz="0" w:space="0" w:color="auto"/>
        <w:right w:val="none" w:sz="0" w:space="0" w:color="auto"/>
      </w:divBdr>
    </w:div>
    <w:div w:id="400517834">
      <w:bodyDiv w:val="1"/>
      <w:marLeft w:val="0"/>
      <w:marRight w:val="0"/>
      <w:marTop w:val="0"/>
      <w:marBottom w:val="0"/>
      <w:divBdr>
        <w:top w:val="none" w:sz="0" w:space="0" w:color="auto"/>
        <w:left w:val="none" w:sz="0" w:space="0" w:color="auto"/>
        <w:bottom w:val="none" w:sz="0" w:space="0" w:color="auto"/>
        <w:right w:val="none" w:sz="0" w:space="0" w:color="auto"/>
      </w:divBdr>
    </w:div>
    <w:div w:id="557474391">
      <w:bodyDiv w:val="1"/>
      <w:marLeft w:val="0"/>
      <w:marRight w:val="0"/>
      <w:marTop w:val="0"/>
      <w:marBottom w:val="0"/>
      <w:divBdr>
        <w:top w:val="none" w:sz="0" w:space="0" w:color="auto"/>
        <w:left w:val="none" w:sz="0" w:space="0" w:color="auto"/>
        <w:bottom w:val="none" w:sz="0" w:space="0" w:color="auto"/>
        <w:right w:val="none" w:sz="0" w:space="0" w:color="auto"/>
      </w:divBdr>
    </w:div>
    <w:div w:id="568806663">
      <w:bodyDiv w:val="1"/>
      <w:marLeft w:val="0"/>
      <w:marRight w:val="0"/>
      <w:marTop w:val="0"/>
      <w:marBottom w:val="0"/>
      <w:divBdr>
        <w:top w:val="none" w:sz="0" w:space="0" w:color="auto"/>
        <w:left w:val="none" w:sz="0" w:space="0" w:color="auto"/>
        <w:bottom w:val="none" w:sz="0" w:space="0" w:color="auto"/>
        <w:right w:val="none" w:sz="0" w:space="0" w:color="auto"/>
      </w:divBdr>
    </w:div>
    <w:div w:id="578901882">
      <w:bodyDiv w:val="1"/>
      <w:marLeft w:val="0"/>
      <w:marRight w:val="0"/>
      <w:marTop w:val="0"/>
      <w:marBottom w:val="0"/>
      <w:divBdr>
        <w:top w:val="none" w:sz="0" w:space="0" w:color="auto"/>
        <w:left w:val="none" w:sz="0" w:space="0" w:color="auto"/>
        <w:bottom w:val="none" w:sz="0" w:space="0" w:color="auto"/>
        <w:right w:val="none" w:sz="0" w:space="0" w:color="auto"/>
      </w:divBdr>
    </w:div>
    <w:div w:id="676924355">
      <w:bodyDiv w:val="1"/>
      <w:marLeft w:val="0"/>
      <w:marRight w:val="0"/>
      <w:marTop w:val="0"/>
      <w:marBottom w:val="0"/>
      <w:divBdr>
        <w:top w:val="none" w:sz="0" w:space="0" w:color="auto"/>
        <w:left w:val="none" w:sz="0" w:space="0" w:color="auto"/>
        <w:bottom w:val="none" w:sz="0" w:space="0" w:color="auto"/>
        <w:right w:val="none" w:sz="0" w:space="0" w:color="auto"/>
      </w:divBdr>
    </w:div>
    <w:div w:id="697587378">
      <w:bodyDiv w:val="1"/>
      <w:marLeft w:val="0"/>
      <w:marRight w:val="0"/>
      <w:marTop w:val="0"/>
      <w:marBottom w:val="0"/>
      <w:divBdr>
        <w:top w:val="none" w:sz="0" w:space="0" w:color="auto"/>
        <w:left w:val="none" w:sz="0" w:space="0" w:color="auto"/>
        <w:bottom w:val="none" w:sz="0" w:space="0" w:color="auto"/>
        <w:right w:val="none" w:sz="0" w:space="0" w:color="auto"/>
      </w:divBdr>
    </w:div>
    <w:div w:id="727725905">
      <w:bodyDiv w:val="1"/>
      <w:marLeft w:val="0"/>
      <w:marRight w:val="0"/>
      <w:marTop w:val="0"/>
      <w:marBottom w:val="0"/>
      <w:divBdr>
        <w:top w:val="none" w:sz="0" w:space="0" w:color="auto"/>
        <w:left w:val="none" w:sz="0" w:space="0" w:color="auto"/>
        <w:bottom w:val="none" w:sz="0" w:space="0" w:color="auto"/>
        <w:right w:val="none" w:sz="0" w:space="0" w:color="auto"/>
      </w:divBdr>
    </w:div>
    <w:div w:id="765930420">
      <w:bodyDiv w:val="1"/>
      <w:marLeft w:val="0"/>
      <w:marRight w:val="0"/>
      <w:marTop w:val="0"/>
      <w:marBottom w:val="0"/>
      <w:divBdr>
        <w:top w:val="none" w:sz="0" w:space="0" w:color="auto"/>
        <w:left w:val="none" w:sz="0" w:space="0" w:color="auto"/>
        <w:bottom w:val="none" w:sz="0" w:space="0" w:color="auto"/>
        <w:right w:val="none" w:sz="0" w:space="0" w:color="auto"/>
      </w:divBdr>
    </w:div>
    <w:div w:id="777874413">
      <w:bodyDiv w:val="1"/>
      <w:marLeft w:val="0"/>
      <w:marRight w:val="0"/>
      <w:marTop w:val="0"/>
      <w:marBottom w:val="0"/>
      <w:divBdr>
        <w:top w:val="none" w:sz="0" w:space="0" w:color="auto"/>
        <w:left w:val="none" w:sz="0" w:space="0" w:color="auto"/>
        <w:bottom w:val="none" w:sz="0" w:space="0" w:color="auto"/>
        <w:right w:val="none" w:sz="0" w:space="0" w:color="auto"/>
      </w:divBdr>
      <w:divsChild>
        <w:div w:id="981008447">
          <w:marLeft w:val="0"/>
          <w:marRight w:val="0"/>
          <w:marTop w:val="0"/>
          <w:marBottom w:val="0"/>
          <w:divBdr>
            <w:top w:val="none" w:sz="0" w:space="0" w:color="auto"/>
            <w:left w:val="none" w:sz="0" w:space="0" w:color="auto"/>
            <w:bottom w:val="none" w:sz="0" w:space="0" w:color="auto"/>
            <w:right w:val="none" w:sz="0" w:space="0" w:color="auto"/>
          </w:divBdr>
        </w:div>
        <w:div w:id="1838230946">
          <w:marLeft w:val="0"/>
          <w:marRight w:val="0"/>
          <w:marTop w:val="0"/>
          <w:marBottom w:val="0"/>
          <w:divBdr>
            <w:top w:val="none" w:sz="0" w:space="0" w:color="auto"/>
            <w:left w:val="none" w:sz="0" w:space="0" w:color="auto"/>
            <w:bottom w:val="none" w:sz="0" w:space="0" w:color="auto"/>
            <w:right w:val="none" w:sz="0" w:space="0" w:color="auto"/>
          </w:divBdr>
        </w:div>
        <w:div w:id="2009945447">
          <w:marLeft w:val="0"/>
          <w:marRight w:val="0"/>
          <w:marTop w:val="0"/>
          <w:marBottom w:val="0"/>
          <w:divBdr>
            <w:top w:val="none" w:sz="0" w:space="0" w:color="auto"/>
            <w:left w:val="none" w:sz="0" w:space="0" w:color="auto"/>
            <w:bottom w:val="none" w:sz="0" w:space="0" w:color="auto"/>
            <w:right w:val="none" w:sz="0" w:space="0" w:color="auto"/>
          </w:divBdr>
        </w:div>
      </w:divsChild>
    </w:div>
    <w:div w:id="812916725">
      <w:bodyDiv w:val="1"/>
      <w:marLeft w:val="0"/>
      <w:marRight w:val="0"/>
      <w:marTop w:val="0"/>
      <w:marBottom w:val="0"/>
      <w:divBdr>
        <w:top w:val="none" w:sz="0" w:space="0" w:color="auto"/>
        <w:left w:val="none" w:sz="0" w:space="0" w:color="auto"/>
        <w:bottom w:val="none" w:sz="0" w:space="0" w:color="auto"/>
        <w:right w:val="none" w:sz="0" w:space="0" w:color="auto"/>
      </w:divBdr>
    </w:div>
    <w:div w:id="856433198">
      <w:bodyDiv w:val="1"/>
      <w:marLeft w:val="0"/>
      <w:marRight w:val="0"/>
      <w:marTop w:val="0"/>
      <w:marBottom w:val="0"/>
      <w:divBdr>
        <w:top w:val="none" w:sz="0" w:space="0" w:color="auto"/>
        <w:left w:val="none" w:sz="0" w:space="0" w:color="auto"/>
        <w:bottom w:val="none" w:sz="0" w:space="0" w:color="auto"/>
        <w:right w:val="none" w:sz="0" w:space="0" w:color="auto"/>
      </w:divBdr>
      <w:divsChild>
        <w:div w:id="112557155">
          <w:marLeft w:val="0"/>
          <w:marRight w:val="0"/>
          <w:marTop w:val="0"/>
          <w:marBottom w:val="0"/>
          <w:divBdr>
            <w:top w:val="none" w:sz="0" w:space="0" w:color="auto"/>
            <w:left w:val="none" w:sz="0" w:space="0" w:color="auto"/>
            <w:bottom w:val="none" w:sz="0" w:space="0" w:color="auto"/>
            <w:right w:val="none" w:sz="0" w:space="0" w:color="auto"/>
          </w:divBdr>
          <w:divsChild>
            <w:div w:id="1259867210">
              <w:marLeft w:val="0"/>
              <w:marRight w:val="0"/>
              <w:marTop w:val="0"/>
              <w:marBottom w:val="0"/>
              <w:divBdr>
                <w:top w:val="none" w:sz="0" w:space="0" w:color="auto"/>
                <w:left w:val="none" w:sz="0" w:space="0" w:color="auto"/>
                <w:bottom w:val="none" w:sz="0" w:space="0" w:color="auto"/>
                <w:right w:val="none" w:sz="0" w:space="0" w:color="auto"/>
              </w:divBdr>
            </w:div>
          </w:divsChild>
        </w:div>
        <w:div w:id="1533300045">
          <w:marLeft w:val="0"/>
          <w:marRight w:val="0"/>
          <w:marTop w:val="0"/>
          <w:marBottom w:val="0"/>
          <w:divBdr>
            <w:top w:val="none" w:sz="0" w:space="0" w:color="auto"/>
            <w:left w:val="none" w:sz="0" w:space="0" w:color="auto"/>
            <w:bottom w:val="none" w:sz="0" w:space="0" w:color="auto"/>
            <w:right w:val="none" w:sz="0" w:space="0" w:color="auto"/>
          </w:divBdr>
          <w:divsChild>
            <w:div w:id="177279436">
              <w:marLeft w:val="0"/>
              <w:marRight w:val="0"/>
              <w:marTop w:val="0"/>
              <w:marBottom w:val="0"/>
              <w:divBdr>
                <w:top w:val="none" w:sz="0" w:space="0" w:color="auto"/>
                <w:left w:val="none" w:sz="0" w:space="0" w:color="auto"/>
                <w:bottom w:val="none" w:sz="0" w:space="0" w:color="auto"/>
                <w:right w:val="none" w:sz="0" w:space="0" w:color="auto"/>
              </w:divBdr>
              <w:divsChild>
                <w:div w:id="56009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45564">
      <w:bodyDiv w:val="1"/>
      <w:marLeft w:val="0"/>
      <w:marRight w:val="0"/>
      <w:marTop w:val="0"/>
      <w:marBottom w:val="0"/>
      <w:divBdr>
        <w:top w:val="none" w:sz="0" w:space="0" w:color="auto"/>
        <w:left w:val="none" w:sz="0" w:space="0" w:color="auto"/>
        <w:bottom w:val="none" w:sz="0" w:space="0" w:color="auto"/>
        <w:right w:val="none" w:sz="0" w:space="0" w:color="auto"/>
      </w:divBdr>
    </w:div>
    <w:div w:id="859322712">
      <w:bodyDiv w:val="1"/>
      <w:marLeft w:val="0"/>
      <w:marRight w:val="0"/>
      <w:marTop w:val="0"/>
      <w:marBottom w:val="0"/>
      <w:divBdr>
        <w:top w:val="none" w:sz="0" w:space="0" w:color="auto"/>
        <w:left w:val="none" w:sz="0" w:space="0" w:color="auto"/>
        <w:bottom w:val="none" w:sz="0" w:space="0" w:color="auto"/>
        <w:right w:val="none" w:sz="0" w:space="0" w:color="auto"/>
      </w:divBdr>
    </w:div>
    <w:div w:id="941568642">
      <w:bodyDiv w:val="1"/>
      <w:marLeft w:val="0"/>
      <w:marRight w:val="0"/>
      <w:marTop w:val="0"/>
      <w:marBottom w:val="0"/>
      <w:divBdr>
        <w:top w:val="none" w:sz="0" w:space="0" w:color="auto"/>
        <w:left w:val="none" w:sz="0" w:space="0" w:color="auto"/>
        <w:bottom w:val="none" w:sz="0" w:space="0" w:color="auto"/>
        <w:right w:val="none" w:sz="0" w:space="0" w:color="auto"/>
      </w:divBdr>
    </w:div>
    <w:div w:id="992609313">
      <w:bodyDiv w:val="1"/>
      <w:marLeft w:val="0"/>
      <w:marRight w:val="0"/>
      <w:marTop w:val="0"/>
      <w:marBottom w:val="0"/>
      <w:divBdr>
        <w:top w:val="none" w:sz="0" w:space="0" w:color="auto"/>
        <w:left w:val="none" w:sz="0" w:space="0" w:color="auto"/>
        <w:bottom w:val="none" w:sz="0" w:space="0" w:color="auto"/>
        <w:right w:val="none" w:sz="0" w:space="0" w:color="auto"/>
      </w:divBdr>
      <w:divsChild>
        <w:div w:id="201789806">
          <w:marLeft w:val="0"/>
          <w:marRight w:val="0"/>
          <w:marTop w:val="0"/>
          <w:marBottom w:val="0"/>
          <w:divBdr>
            <w:top w:val="none" w:sz="0" w:space="0" w:color="auto"/>
            <w:left w:val="none" w:sz="0" w:space="0" w:color="auto"/>
            <w:bottom w:val="none" w:sz="0" w:space="0" w:color="auto"/>
            <w:right w:val="none" w:sz="0" w:space="0" w:color="auto"/>
          </w:divBdr>
        </w:div>
        <w:div w:id="558827054">
          <w:marLeft w:val="0"/>
          <w:marRight w:val="0"/>
          <w:marTop w:val="0"/>
          <w:marBottom w:val="0"/>
          <w:divBdr>
            <w:top w:val="none" w:sz="0" w:space="0" w:color="auto"/>
            <w:left w:val="none" w:sz="0" w:space="0" w:color="auto"/>
            <w:bottom w:val="none" w:sz="0" w:space="0" w:color="auto"/>
            <w:right w:val="none" w:sz="0" w:space="0" w:color="auto"/>
          </w:divBdr>
        </w:div>
        <w:div w:id="676420780">
          <w:marLeft w:val="0"/>
          <w:marRight w:val="0"/>
          <w:marTop w:val="0"/>
          <w:marBottom w:val="0"/>
          <w:divBdr>
            <w:top w:val="none" w:sz="0" w:space="0" w:color="auto"/>
            <w:left w:val="none" w:sz="0" w:space="0" w:color="auto"/>
            <w:bottom w:val="none" w:sz="0" w:space="0" w:color="auto"/>
            <w:right w:val="none" w:sz="0" w:space="0" w:color="auto"/>
          </w:divBdr>
        </w:div>
        <w:div w:id="878708046">
          <w:marLeft w:val="0"/>
          <w:marRight w:val="0"/>
          <w:marTop w:val="0"/>
          <w:marBottom w:val="0"/>
          <w:divBdr>
            <w:top w:val="none" w:sz="0" w:space="0" w:color="auto"/>
            <w:left w:val="none" w:sz="0" w:space="0" w:color="auto"/>
            <w:bottom w:val="none" w:sz="0" w:space="0" w:color="auto"/>
            <w:right w:val="none" w:sz="0" w:space="0" w:color="auto"/>
          </w:divBdr>
        </w:div>
        <w:div w:id="1180201933">
          <w:marLeft w:val="0"/>
          <w:marRight w:val="0"/>
          <w:marTop w:val="0"/>
          <w:marBottom w:val="0"/>
          <w:divBdr>
            <w:top w:val="none" w:sz="0" w:space="0" w:color="auto"/>
            <w:left w:val="none" w:sz="0" w:space="0" w:color="auto"/>
            <w:bottom w:val="none" w:sz="0" w:space="0" w:color="auto"/>
            <w:right w:val="none" w:sz="0" w:space="0" w:color="auto"/>
          </w:divBdr>
        </w:div>
        <w:div w:id="1588542229">
          <w:marLeft w:val="0"/>
          <w:marRight w:val="0"/>
          <w:marTop w:val="0"/>
          <w:marBottom w:val="0"/>
          <w:divBdr>
            <w:top w:val="none" w:sz="0" w:space="0" w:color="auto"/>
            <w:left w:val="none" w:sz="0" w:space="0" w:color="auto"/>
            <w:bottom w:val="none" w:sz="0" w:space="0" w:color="auto"/>
            <w:right w:val="none" w:sz="0" w:space="0" w:color="auto"/>
          </w:divBdr>
        </w:div>
        <w:div w:id="1600722620">
          <w:marLeft w:val="0"/>
          <w:marRight w:val="0"/>
          <w:marTop w:val="0"/>
          <w:marBottom w:val="0"/>
          <w:divBdr>
            <w:top w:val="none" w:sz="0" w:space="0" w:color="auto"/>
            <w:left w:val="none" w:sz="0" w:space="0" w:color="auto"/>
            <w:bottom w:val="none" w:sz="0" w:space="0" w:color="auto"/>
            <w:right w:val="none" w:sz="0" w:space="0" w:color="auto"/>
          </w:divBdr>
        </w:div>
        <w:div w:id="2102677227">
          <w:marLeft w:val="0"/>
          <w:marRight w:val="0"/>
          <w:marTop w:val="0"/>
          <w:marBottom w:val="0"/>
          <w:divBdr>
            <w:top w:val="none" w:sz="0" w:space="0" w:color="auto"/>
            <w:left w:val="none" w:sz="0" w:space="0" w:color="auto"/>
            <w:bottom w:val="none" w:sz="0" w:space="0" w:color="auto"/>
            <w:right w:val="none" w:sz="0" w:space="0" w:color="auto"/>
          </w:divBdr>
        </w:div>
        <w:div w:id="2146925903">
          <w:marLeft w:val="0"/>
          <w:marRight w:val="0"/>
          <w:marTop w:val="0"/>
          <w:marBottom w:val="0"/>
          <w:divBdr>
            <w:top w:val="none" w:sz="0" w:space="0" w:color="auto"/>
            <w:left w:val="none" w:sz="0" w:space="0" w:color="auto"/>
            <w:bottom w:val="none" w:sz="0" w:space="0" w:color="auto"/>
            <w:right w:val="none" w:sz="0" w:space="0" w:color="auto"/>
          </w:divBdr>
        </w:div>
      </w:divsChild>
    </w:div>
    <w:div w:id="1010453531">
      <w:bodyDiv w:val="1"/>
      <w:marLeft w:val="0"/>
      <w:marRight w:val="0"/>
      <w:marTop w:val="0"/>
      <w:marBottom w:val="0"/>
      <w:divBdr>
        <w:top w:val="none" w:sz="0" w:space="0" w:color="auto"/>
        <w:left w:val="none" w:sz="0" w:space="0" w:color="auto"/>
        <w:bottom w:val="none" w:sz="0" w:space="0" w:color="auto"/>
        <w:right w:val="none" w:sz="0" w:space="0" w:color="auto"/>
      </w:divBdr>
    </w:div>
    <w:div w:id="1015572550">
      <w:bodyDiv w:val="1"/>
      <w:marLeft w:val="0"/>
      <w:marRight w:val="0"/>
      <w:marTop w:val="0"/>
      <w:marBottom w:val="0"/>
      <w:divBdr>
        <w:top w:val="none" w:sz="0" w:space="0" w:color="auto"/>
        <w:left w:val="none" w:sz="0" w:space="0" w:color="auto"/>
        <w:bottom w:val="none" w:sz="0" w:space="0" w:color="auto"/>
        <w:right w:val="none" w:sz="0" w:space="0" w:color="auto"/>
      </w:divBdr>
      <w:divsChild>
        <w:div w:id="442193941">
          <w:marLeft w:val="0"/>
          <w:marRight w:val="0"/>
          <w:marTop w:val="0"/>
          <w:marBottom w:val="0"/>
          <w:divBdr>
            <w:top w:val="none" w:sz="0" w:space="0" w:color="auto"/>
            <w:left w:val="none" w:sz="0" w:space="0" w:color="auto"/>
            <w:bottom w:val="none" w:sz="0" w:space="0" w:color="auto"/>
            <w:right w:val="none" w:sz="0" w:space="0" w:color="auto"/>
          </w:divBdr>
        </w:div>
        <w:div w:id="1803648596">
          <w:marLeft w:val="0"/>
          <w:marRight w:val="0"/>
          <w:marTop w:val="0"/>
          <w:marBottom w:val="0"/>
          <w:divBdr>
            <w:top w:val="none" w:sz="0" w:space="0" w:color="auto"/>
            <w:left w:val="none" w:sz="0" w:space="0" w:color="auto"/>
            <w:bottom w:val="none" w:sz="0" w:space="0" w:color="auto"/>
            <w:right w:val="none" w:sz="0" w:space="0" w:color="auto"/>
          </w:divBdr>
        </w:div>
      </w:divsChild>
    </w:div>
    <w:div w:id="1056202133">
      <w:bodyDiv w:val="1"/>
      <w:marLeft w:val="0"/>
      <w:marRight w:val="0"/>
      <w:marTop w:val="0"/>
      <w:marBottom w:val="0"/>
      <w:divBdr>
        <w:top w:val="none" w:sz="0" w:space="0" w:color="auto"/>
        <w:left w:val="none" w:sz="0" w:space="0" w:color="auto"/>
        <w:bottom w:val="none" w:sz="0" w:space="0" w:color="auto"/>
        <w:right w:val="none" w:sz="0" w:space="0" w:color="auto"/>
      </w:divBdr>
    </w:div>
    <w:div w:id="1075124445">
      <w:bodyDiv w:val="1"/>
      <w:marLeft w:val="0"/>
      <w:marRight w:val="0"/>
      <w:marTop w:val="0"/>
      <w:marBottom w:val="0"/>
      <w:divBdr>
        <w:top w:val="none" w:sz="0" w:space="0" w:color="auto"/>
        <w:left w:val="none" w:sz="0" w:space="0" w:color="auto"/>
        <w:bottom w:val="none" w:sz="0" w:space="0" w:color="auto"/>
        <w:right w:val="none" w:sz="0" w:space="0" w:color="auto"/>
      </w:divBdr>
      <w:divsChild>
        <w:div w:id="1314719607">
          <w:marLeft w:val="0"/>
          <w:marRight w:val="0"/>
          <w:marTop w:val="0"/>
          <w:marBottom w:val="0"/>
          <w:divBdr>
            <w:top w:val="none" w:sz="0" w:space="0" w:color="auto"/>
            <w:left w:val="none" w:sz="0" w:space="0" w:color="auto"/>
            <w:bottom w:val="none" w:sz="0" w:space="0" w:color="auto"/>
            <w:right w:val="none" w:sz="0" w:space="0" w:color="auto"/>
          </w:divBdr>
        </w:div>
        <w:div w:id="1771731945">
          <w:marLeft w:val="0"/>
          <w:marRight w:val="0"/>
          <w:marTop w:val="0"/>
          <w:marBottom w:val="0"/>
          <w:divBdr>
            <w:top w:val="none" w:sz="0" w:space="0" w:color="auto"/>
            <w:left w:val="none" w:sz="0" w:space="0" w:color="auto"/>
            <w:bottom w:val="none" w:sz="0" w:space="0" w:color="auto"/>
            <w:right w:val="none" w:sz="0" w:space="0" w:color="auto"/>
          </w:divBdr>
        </w:div>
      </w:divsChild>
    </w:div>
    <w:div w:id="1291744800">
      <w:bodyDiv w:val="1"/>
      <w:marLeft w:val="0"/>
      <w:marRight w:val="0"/>
      <w:marTop w:val="0"/>
      <w:marBottom w:val="0"/>
      <w:divBdr>
        <w:top w:val="none" w:sz="0" w:space="0" w:color="auto"/>
        <w:left w:val="none" w:sz="0" w:space="0" w:color="auto"/>
        <w:bottom w:val="none" w:sz="0" w:space="0" w:color="auto"/>
        <w:right w:val="none" w:sz="0" w:space="0" w:color="auto"/>
      </w:divBdr>
    </w:div>
    <w:div w:id="1379284374">
      <w:bodyDiv w:val="1"/>
      <w:marLeft w:val="0"/>
      <w:marRight w:val="0"/>
      <w:marTop w:val="0"/>
      <w:marBottom w:val="0"/>
      <w:divBdr>
        <w:top w:val="none" w:sz="0" w:space="0" w:color="auto"/>
        <w:left w:val="none" w:sz="0" w:space="0" w:color="auto"/>
        <w:bottom w:val="none" w:sz="0" w:space="0" w:color="auto"/>
        <w:right w:val="none" w:sz="0" w:space="0" w:color="auto"/>
      </w:divBdr>
    </w:div>
    <w:div w:id="1449469528">
      <w:bodyDiv w:val="1"/>
      <w:marLeft w:val="0"/>
      <w:marRight w:val="0"/>
      <w:marTop w:val="0"/>
      <w:marBottom w:val="0"/>
      <w:divBdr>
        <w:top w:val="none" w:sz="0" w:space="0" w:color="auto"/>
        <w:left w:val="none" w:sz="0" w:space="0" w:color="auto"/>
        <w:bottom w:val="none" w:sz="0" w:space="0" w:color="auto"/>
        <w:right w:val="none" w:sz="0" w:space="0" w:color="auto"/>
      </w:divBdr>
    </w:div>
    <w:div w:id="1491215786">
      <w:bodyDiv w:val="1"/>
      <w:marLeft w:val="0"/>
      <w:marRight w:val="0"/>
      <w:marTop w:val="0"/>
      <w:marBottom w:val="0"/>
      <w:divBdr>
        <w:top w:val="none" w:sz="0" w:space="0" w:color="auto"/>
        <w:left w:val="none" w:sz="0" w:space="0" w:color="auto"/>
        <w:bottom w:val="none" w:sz="0" w:space="0" w:color="auto"/>
        <w:right w:val="none" w:sz="0" w:space="0" w:color="auto"/>
      </w:divBdr>
      <w:divsChild>
        <w:div w:id="1451779792">
          <w:marLeft w:val="0"/>
          <w:marRight w:val="0"/>
          <w:marTop w:val="0"/>
          <w:marBottom w:val="0"/>
          <w:divBdr>
            <w:top w:val="none" w:sz="0" w:space="0" w:color="auto"/>
            <w:left w:val="none" w:sz="0" w:space="0" w:color="auto"/>
            <w:bottom w:val="none" w:sz="0" w:space="0" w:color="auto"/>
            <w:right w:val="none" w:sz="0" w:space="0" w:color="auto"/>
          </w:divBdr>
          <w:divsChild>
            <w:div w:id="439297225">
              <w:marLeft w:val="0"/>
              <w:marRight w:val="0"/>
              <w:marTop w:val="0"/>
              <w:marBottom w:val="0"/>
              <w:divBdr>
                <w:top w:val="none" w:sz="0" w:space="0" w:color="auto"/>
                <w:left w:val="none" w:sz="0" w:space="0" w:color="auto"/>
                <w:bottom w:val="none" w:sz="0" w:space="0" w:color="auto"/>
                <w:right w:val="none" w:sz="0" w:space="0" w:color="auto"/>
              </w:divBdr>
              <w:divsChild>
                <w:div w:id="1313754612">
                  <w:marLeft w:val="0"/>
                  <w:marRight w:val="0"/>
                  <w:marTop w:val="0"/>
                  <w:marBottom w:val="0"/>
                  <w:divBdr>
                    <w:top w:val="none" w:sz="0" w:space="0" w:color="auto"/>
                    <w:left w:val="none" w:sz="0" w:space="0" w:color="auto"/>
                    <w:bottom w:val="none" w:sz="0" w:space="0" w:color="auto"/>
                    <w:right w:val="none" w:sz="0" w:space="0" w:color="auto"/>
                  </w:divBdr>
                  <w:divsChild>
                    <w:div w:id="558830115">
                      <w:marLeft w:val="0"/>
                      <w:marRight w:val="0"/>
                      <w:marTop w:val="0"/>
                      <w:marBottom w:val="0"/>
                      <w:divBdr>
                        <w:top w:val="none" w:sz="0" w:space="0" w:color="auto"/>
                        <w:left w:val="none" w:sz="0" w:space="0" w:color="auto"/>
                        <w:bottom w:val="none" w:sz="0" w:space="0" w:color="auto"/>
                        <w:right w:val="none" w:sz="0" w:space="0" w:color="auto"/>
                      </w:divBdr>
                      <w:divsChild>
                        <w:div w:id="2398932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06936594">
                              <w:marLeft w:val="0"/>
                              <w:marRight w:val="0"/>
                              <w:marTop w:val="0"/>
                              <w:marBottom w:val="0"/>
                              <w:divBdr>
                                <w:top w:val="none" w:sz="0" w:space="0" w:color="auto"/>
                                <w:left w:val="none" w:sz="0" w:space="0" w:color="auto"/>
                                <w:bottom w:val="none" w:sz="0" w:space="0" w:color="auto"/>
                                <w:right w:val="none" w:sz="0" w:space="0" w:color="auto"/>
                              </w:divBdr>
                              <w:divsChild>
                                <w:div w:id="425227079">
                                  <w:marLeft w:val="0"/>
                                  <w:marRight w:val="0"/>
                                  <w:marTop w:val="0"/>
                                  <w:marBottom w:val="0"/>
                                  <w:divBdr>
                                    <w:top w:val="none" w:sz="0" w:space="0" w:color="auto"/>
                                    <w:left w:val="none" w:sz="0" w:space="0" w:color="auto"/>
                                    <w:bottom w:val="none" w:sz="0" w:space="0" w:color="auto"/>
                                    <w:right w:val="none" w:sz="0" w:space="0" w:color="auto"/>
                                  </w:divBdr>
                                  <w:divsChild>
                                    <w:div w:id="1019813120">
                                      <w:marLeft w:val="0"/>
                                      <w:marRight w:val="0"/>
                                      <w:marTop w:val="0"/>
                                      <w:marBottom w:val="0"/>
                                      <w:divBdr>
                                        <w:top w:val="none" w:sz="0" w:space="0" w:color="auto"/>
                                        <w:left w:val="none" w:sz="0" w:space="0" w:color="auto"/>
                                        <w:bottom w:val="none" w:sz="0" w:space="0" w:color="auto"/>
                                        <w:right w:val="none" w:sz="0" w:space="0" w:color="auto"/>
                                      </w:divBdr>
                                      <w:divsChild>
                                        <w:div w:id="791554756">
                                          <w:marLeft w:val="0"/>
                                          <w:marRight w:val="0"/>
                                          <w:marTop w:val="0"/>
                                          <w:marBottom w:val="0"/>
                                          <w:divBdr>
                                            <w:top w:val="none" w:sz="0" w:space="0" w:color="auto"/>
                                            <w:left w:val="none" w:sz="0" w:space="0" w:color="auto"/>
                                            <w:bottom w:val="none" w:sz="0" w:space="0" w:color="auto"/>
                                            <w:right w:val="none" w:sz="0" w:space="0" w:color="auto"/>
                                          </w:divBdr>
                                          <w:divsChild>
                                            <w:div w:id="833374157">
                                              <w:marLeft w:val="0"/>
                                              <w:marRight w:val="0"/>
                                              <w:marTop w:val="0"/>
                                              <w:marBottom w:val="0"/>
                                              <w:divBdr>
                                                <w:top w:val="none" w:sz="0" w:space="0" w:color="auto"/>
                                                <w:left w:val="none" w:sz="0" w:space="0" w:color="auto"/>
                                                <w:bottom w:val="none" w:sz="0" w:space="0" w:color="auto"/>
                                                <w:right w:val="none" w:sz="0" w:space="0" w:color="auto"/>
                                              </w:divBdr>
                                              <w:divsChild>
                                                <w:div w:id="601492759">
                                                  <w:marLeft w:val="0"/>
                                                  <w:marRight w:val="0"/>
                                                  <w:marTop w:val="0"/>
                                                  <w:marBottom w:val="0"/>
                                                  <w:divBdr>
                                                    <w:top w:val="none" w:sz="0" w:space="0" w:color="auto"/>
                                                    <w:left w:val="none" w:sz="0" w:space="0" w:color="auto"/>
                                                    <w:bottom w:val="none" w:sz="0" w:space="0" w:color="auto"/>
                                                    <w:right w:val="none" w:sz="0" w:space="0" w:color="auto"/>
                                                  </w:divBdr>
                                                  <w:divsChild>
                                                    <w:div w:id="293089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4456966">
                                                          <w:marLeft w:val="0"/>
                                                          <w:marRight w:val="0"/>
                                                          <w:marTop w:val="0"/>
                                                          <w:marBottom w:val="0"/>
                                                          <w:divBdr>
                                                            <w:top w:val="none" w:sz="0" w:space="0" w:color="auto"/>
                                                            <w:left w:val="none" w:sz="0" w:space="0" w:color="auto"/>
                                                            <w:bottom w:val="none" w:sz="0" w:space="0" w:color="auto"/>
                                                            <w:right w:val="none" w:sz="0" w:space="0" w:color="auto"/>
                                                          </w:divBdr>
                                                          <w:divsChild>
                                                            <w:div w:id="2140688795">
                                                              <w:marLeft w:val="0"/>
                                                              <w:marRight w:val="0"/>
                                                              <w:marTop w:val="0"/>
                                                              <w:marBottom w:val="0"/>
                                                              <w:divBdr>
                                                                <w:top w:val="none" w:sz="0" w:space="0" w:color="auto"/>
                                                                <w:left w:val="none" w:sz="0" w:space="0" w:color="auto"/>
                                                                <w:bottom w:val="none" w:sz="0" w:space="0" w:color="auto"/>
                                                                <w:right w:val="none" w:sz="0" w:space="0" w:color="auto"/>
                                                              </w:divBdr>
                                                              <w:divsChild>
                                                                <w:div w:id="2021736312">
                                                                  <w:marLeft w:val="0"/>
                                                                  <w:marRight w:val="0"/>
                                                                  <w:marTop w:val="0"/>
                                                                  <w:marBottom w:val="0"/>
                                                                  <w:divBdr>
                                                                    <w:top w:val="none" w:sz="0" w:space="0" w:color="auto"/>
                                                                    <w:left w:val="none" w:sz="0" w:space="0" w:color="auto"/>
                                                                    <w:bottom w:val="none" w:sz="0" w:space="0" w:color="auto"/>
                                                                    <w:right w:val="none" w:sz="0" w:space="0" w:color="auto"/>
                                                                  </w:divBdr>
                                                                  <w:divsChild>
                                                                    <w:div w:id="129278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2650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310000">
      <w:bodyDiv w:val="1"/>
      <w:marLeft w:val="0"/>
      <w:marRight w:val="0"/>
      <w:marTop w:val="0"/>
      <w:marBottom w:val="0"/>
      <w:divBdr>
        <w:top w:val="none" w:sz="0" w:space="0" w:color="auto"/>
        <w:left w:val="none" w:sz="0" w:space="0" w:color="auto"/>
        <w:bottom w:val="none" w:sz="0" w:space="0" w:color="auto"/>
        <w:right w:val="none" w:sz="0" w:space="0" w:color="auto"/>
      </w:divBdr>
      <w:divsChild>
        <w:div w:id="113134870">
          <w:marLeft w:val="0"/>
          <w:marRight w:val="0"/>
          <w:marTop w:val="0"/>
          <w:marBottom w:val="0"/>
          <w:divBdr>
            <w:top w:val="none" w:sz="0" w:space="0" w:color="auto"/>
            <w:left w:val="none" w:sz="0" w:space="0" w:color="auto"/>
            <w:bottom w:val="none" w:sz="0" w:space="0" w:color="auto"/>
            <w:right w:val="none" w:sz="0" w:space="0" w:color="auto"/>
          </w:divBdr>
        </w:div>
        <w:div w:id="257177263">
          <w:marLeft w:val="0"/>
          <w:marRight w:val="0"/>
          <w:marTop w:val="0"/>
          <w:marBottom w:val="0"/>
          <w:divBdr>
            <w:top w:val="none" w:sz="0" w:space="0" w:color="auto"/>
            <w:left w:val="none" w:sz="0" w:space="0" w:color="auto"/>
            <w:bottom w:val="none" w:sz="0" w:space="0" w:color="auto"/>
            <w:right w:val="none" w:sz="0" w:space="0" w:color="auto"/>
          </w:divBdr>
        </w:div>
        <w:div w:id="304896173">
          <w:marLeft w:val="0"/>
          <w:marRight w:val="0"/>
          <w:marTop w:val="0"/>
          <w:marBottom w:val="0"/>
          <w:divBdr>
            <w:top w:val="none" w:sz="0" w:space="0" w:color="auto"/>
            <w:left w:val="none" w:sz="0" w:space="0" w:color="auto"/>
            <w:bottom w:val="none" w:sz="0" w:space="0" w:color="auto"/>
            <w:right w:val="none" w:sz="0" w:space="0" w:color="auto"/>
          </w:divBdr>
        </w:div>
        <w:div w:id="1090200912">
          <w:marLeft w:val="0"/>
          <w:marRight w:val="0"/>
          <w:marTop w:val="0"/>
          <w:marBottom w:val="0"/>
          <w:divBdr>
            <w:top w:val="none" w:sz="0" w:space="0" w:color="auto"/>
            <w:left w:val="none" w:sz="0" w:space="0" w:color="auto"/>
            <w:bottom w:val="none" w:sz="0" w:space="0" w:color="auto"/>
            <w:right w:val="none" w:sz="0" w:space="0" w:color="auto"/>
          </w:divBdr>
        </w:div>
        <w:div w:id="1883901709">
          <w:marLeft w:val="0"/>
          <w:marRight w:val="0"/>
          <w:marTop w:val="0"/>
          <w:marBottom w:val="0"/>
          <w:divBdr>
            <w:top w:val="none" w:sz="0" w:space="0" w:color="auto"/>
            <w:left w:val="none" w:sz="0" w:space="0" w:color="auto"/>
            <w:bottom w:val="none" w:sz="0" w:space="0" w:color="auto"/>
            <w:right w:val="none" w:sz="0" w:space="0" w:color="auto"/>
          </w:divBdr>
        </w:div>
        <w:div w:id="1916086712">
          <w:marLeft w:val="0"/>
          <w:marRight w:val="0"/>
          <w:marTop w:val="0"/>
          <w:marBottom w:val="0"/>
          <w:divBdr>
            <w:top w:val="none" w:sz="0" w:space="0" w:color="auto"/>
            <w:left w:val="none" w:sz="0" w:space="0" w:color="auto"/>
            <w:bottom w:val="none" w:sz="0" w:space="0" w:color="auto"/>
            <w:right w:val="none" w:sz="0" w:space="0" w:color="auto"/>
          </w:divBdr>
        </w:div>
      </w:divsChild>
    </w:div>
    <w:div w:id="1666855019">
      <w:bodyDiv w:val="1"/>
      <w:marLeft w:val="0"/>
      <w:marRight w:val="0"/>
      <w:marTop w:val="0"/>
      <w:marBottom w:val="0"/>
      <w:divBdr>
        <w:top w:val="none" w:sz="0" w:space="0" w:color="auto"/>
        <w:left w:val="none" w:sz="0" w:space="0" w:color="auto"/>
        <w:bottom w:val="none" w:sz="0" w:space="0" w:color="auto"/>
        <w:right w:val="none" w:sz="0" w:space="0" w:color="auto"/>
      </w:divBdr>
      <w:divsChild>
        <w:div w:id="118686675">
          <w:marLeft w:val="0"/>
          <w:marRight w:val="0"/>
          <w:marTop w:val="0"/>
          <w:marBottom w:val="0"/>
          <w:divBdr>
            <w:top w:val="single" w:sz="2" w:space="0" w:color="D9D9E3"/>
            <w:left w:val="single" w:sz="2" w:space="0" w:color="D9D9E3"/>
            <w:bottom w:val="single" w:sz="2" w:space="0" w:color="D9D9E3"/>
            <w:right w:val="single" w:sz="2" w:space="0" w:color="D9D9E3"/>
          </w:divBdr>
          <w:divsChild>
            <w:div w:id="1050690878">
              <w:marLeft w:val="0"/>
              <w:marRight w:val="0"/>
              <w:marTop w:val="0"/>
              <w:marBottom w:val="0"/>
              <w:divBdr>
                <w:top w:val="single" w:sz="2" w:space="0" w:color="D9D9E3"/>
                <w:left w:val="single" w:sz="2" w:space="0" w:color="D9D9E3"/>
                <w:bottom w:val="single" w:sz="2" w:space="0" w:color="D9D9E3"/>
                <w:right w:val="single" w:sz="2" w:space="0" w:color="D9D9E3"/>
              </w:divBdr>
              <w:divsChild>
                <w:div w:id="1458066259">
                  <w:marLeft w:val="0"/>
                  <w:marRight w:val="0"/>
                  <w:marTop w:val="0"/>
                  <w:marBottom w:val="0"/>
                  <w:divBdr>
                    <w:top w:val="single" w:sz="2" w:space="0" w:color="D9D9E3"/>
                    <w:left w:val="single" w:sz="2" w:space="0" w:color="D9D9E3"/>
                    <w:bottom w:val="single" w:sz="2" w:space="0" w:color="D9D9E3"/>
                    <w:right w:val="single" w:sz="2" w:space="0" w:color="D9D9E3"/>
                  </w:divBdr>
                  <w:divsChild>
                    <w:div w:id="1081759015">
                      <w:marLeft w:val="0"/>
                      <w:marRight w:val="0"/>
                      <w:marTop w:val="0"/>
                      <w:marBottom w:val="0"/>
                      <w:divBdr>
                        <w:top w:val="single" w:sz="2" w:space="0" w:color="D9D9E3"/>
                        <w:left w:val="single" w:sz="2" w:space="0" w:color="D9D9E3"/>
                        <w:bottom w:val="single" w:sz="2" w:space="0" w:color="D9D9E3"/>
                        <w:right w:val="single" w:sz="2" w:space="0" w:color="D9D9E3"/>
                      </w:divBdr>
                      <w:divsChild>
                        <w:div w:id="1909028257">
                          <w:marLeft w:val="0"/>
                          <w:marRight w:val="0"/>
                          <w:marTop w:val="0"/>
                          <w:marBottom w:val="0"/>
                          <w:divBdr>
                            <w:top w:val="single" w:sz="2" w:space="0" w:color="auto"/>
                            <w:left w:val="single" w:sz="2" w:space="0" w:color="auto"/>
                            <w:bottom w:val="single" w:sz="6" w:space="0" w:color="auto"/>
                            <w:right w:val="single" w:sz="2" w:space="0" w:color="auto"/>
                          </w:divBdr>
                          <w:divsChild>
                            <w:div w:id="1360356465">
                              <w:marLeft w:val="0"/>
                              <w:marRight w:val="0"/>
                              <w:marTop w:val="100"/>
                              <w:marBottom w:val="100"/>
                              <w:divBdr>
                                <w:top w:val="single" w:sz="2" w:space="0" w:color="D9D9E3"/>
                                <w:left w:val="single" w:sz="2" w:space="0" w:color="D9D9E3"/>
                                <w:bottom w:val="single" w:sz="2" w:space="0" w:color="D9D9E3"/>
                                <w:right w:val="single" w:sz="2" w:space="0" w:color="D9D9E3"/>
                              </w:divBdr>
                              <w:divsChild>
                                <w:div w:id="1560019720">
                                  <w:marLeft w:val="0"/>
                                  <w:marRight w:val="0"/>
                                  <w:marTop w:val="0"/>
                                  <w:marBottom w:val="0"/>
                                  <w:divBdr>
                                    <w:top w:val="single" w:sz="2" w:space="0" w:color="D9D9E3"/>
                                    <w:left w:val="single" w:sz="2" w:space="0" w:color="D9D9E3"/>
                                    <w:bottom w:val="single" w:sz="2" w:space="0" w:color="D9D9E3"/>
                                    <w:right w:val="single" w:sz="2" w:space="0" w:color="D9D9E3"/>
                                  </w:divBdr>
                                  <w:divsChild>
                                    <w:div w:id="945504296">
                                      <w:marLeft w:val="0"/>
                                      <w:marRight w:val="0"/>
                                      <w:marTop w:val="0"/>
                                      <w:marBottom w:val="0"/>
                                      <w:divBdr>
                                        <w:top w:val="single" w:sz="2" w:space="0" w:color="D9D9E3"/>
                                        <w:left w:val="single" w:sz="2" w:space="0" w:color="D9D9E3"/>
                                        <w:bottom w:val="single" w:sz="2" w:space="0" w:color="D9D9E3"/>
                                        <w:right w:val="single" w:sz="2" w:space="0" w:color="D9D9E3"/>
                                      </w:divBdr>
                                      <w:divsChild>
                                        <w:div w:id="254482266">
                                          <w:marLeft w:val="0"/>
                                          <w:marRight w:val="0"/>
                                          <w:marTop w:val="0"/>
                                          <w:marBottom w:val="0"/>
                                          <w:divBdr>
                                            <w:top w:val="single" w:sz="2" w:space="0" w:color="D9D9E3"/>
                                            <w:left w:val="single" w:sz="2" w:space="0" w:color="D9D9E3"/>
                                            <w:bottom w:val="single" w:sz="2" w:space="0" w:color="D9D9E3"/>
                                            <w:right w:val="single" w:sz="2" w:space="0" w:color="D9D9E3"/>
                                          </w:divBdr>
                                          <w:divsChild>
                                            <w:div w:id="1606159071">
                                              <w:marLeft w:val="0"/>
                                              <w:marRight w:val="0"/>
                                              <w:marTop w:val="0"/>
                                              <w:marBottom w:val="0"/>
                                              <w:divBdr>
                                                <w:top w:val="single" w:sz="2" w:space="0" w:color="D9D9E3"/>
                                                <w:left w:val="single" w:sz="2" w:space="0" w:color="D9D9E3"/>
                                                <w:bottom w:val="single" w:sz="2" w:space="0" w:color="D9D9E3"/>
                                                <w:right w:val="single" w:sz="2" w:space="0" w:color="D9D9E3"/>
                                              </w:divBdr>
                                              <w:divsChild>
                                                <w:div w:id="8223580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6916739">
                                          <w:marLeft w:val="0"/>
                                          <w:marRight w:val="0"/>
                                          <w:marTop w:val="0"/>
                                          <w:marBottom w:val="0"/>
                                          <w:divBdr>
                                            <w:top w:val="single" w:sz="2" w:space="0" w:color="D9D9E3"/>
                                            <w:left w:val="single" w:sz="2" w:space="0" w:color="D9D9E3"/>
                                            <w:bottom w:val="single" w:sz="2" w:space="0" w:color="D9D9E3"/>
                                            <w:right w:val="single" w:sz="2" w:space="0" w:color="D9D9E3"/>
                                          </w:divBdr>
                                          <w:divsChild>
                                            <w:div w:id="598411232">
                                              <w:marLeft w:val="0"/>
                                              <w:marRight w:val="0"/>
                                              <w:marTop w:val="0"/>
                                              <w:marBottom w:val="0"/>
                                              <w:divBdr>
                                                <w:top w:val="single" w:sz="2" w:space="0" w:color="D9D9E3"/>
                                                <w:left w:val="single" w:sz="2" w:space="0" w:color="D9D9E3"/>
                                                <w:bottom w:val="single" w:sz="2" w:space="0" w:color="D9D9E3"/>
                                                <w:right w:val="single" w:sz="2" w:space="0" w:color="D9D9E3"/>
                                              </w:divBdr>
                                              <w:divsChild>
                                                <w:div w:id="1484663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106004956">
          <w:marLeft w:val="0"/>
          <w:marRight w:val="0"/>
          <w:marTop w:val="0"/>
          <w:marBottom w:val="0"/>
          <w:divBdr>
            <w:top w:val="none" w:sz="0" w:space="0" w:color="auto"/>
            <w:left w:val="none" w:sz="0" w:space="0" w:color="auto"/>
            <w:bottom w:val="none" w:sz="0" w:space="0" w:color="auto"/>
            <w:right w:val="none" w:sz="0" w:space="0" w:color="auto"/>
          </w:divBdr>
        </w:div>
      </w:divsChild>
    </w:div>
    <w:div w:id="1693149871">
      <w:bodyDiv w:val="1"/>
      <w:marLeft w:val="0"/>
      <w:marRight w:val="0"/>
      <w:marTop w:val="0"/>
      <w:marBottom w:val="0"/>
      <w:divBdr>
        <w:top w:val="none" w:sz="0" w:space="0" w:color="auto"/>
        <w:left w:val="none" w:sz="0" w:space="0" w:color="auto"/>
        <w:bottom w:val="none" w:sz="0" w:space="0" w:color="auto"/>
        <w:right w:val="none" w:sz="0" w:space="0" w:color="auto"/>
      </w:divBdr>
      <w:divsChild>
        <w:div w:id="527377630">
          <w:marLeft w:val="0"/>
          <w:marRight w:val="0"/>
          <w:marTop w:val="0"/>
          <w:marBottom w:val="0"/>
          <w:divBdr>
            <w:top w:val="none" w:sz="0" w:space="0" w:color="auto"/>
            <w:left w:val="none" w:sz="0" w:space="0" w:color="auto"/>
            <w:bottom w:val="none" w:sz="0" w:space="0" w:color="auto"/>
            <w:right w:val="none" w:sz="0" w:space="0" w:color="auto"/>
          </w:divBdr>
        </w:div>
        <w:div w:id="752777730">
          <w:marLeft w:val="0"/>
          <w:marRight w:val="0"/>
          <w:marTop w:val="0"/>
          <w:marBottom w:val="0"/>
          <w:divBdr>
            <w:top w:val="none" w:sz="0" w:space="0" w:color="auto"/>
            <w:left w:val="none" w:sz="0" w:space="0" w:color="auto"/>
            <w:bottom w:val="none" w:sz="0" w:space="0" w:color="auto"/>
            <w:right w:val="none" w:sz="0" w:space="0" w:color="auto"/>
          </w:divBdr>
        </w:div>
        <w:div w:id="1273516726">
          <w:marLeft w:val="0"/>
          <w:marRight w:val="0"/>
          <w:marTop w:val="0"/>
          <w:marBottom w:val="0"/>
          <w:divBdr>
            <w:top w:val="none" w:sz="0" w:space="0" w:color="auto"/>
            <w:left w:val="none" w:sz="0" w:space="0" w:color="auto"/>
            <w:bottom w:val="none" w:sz="0" w:space="0" w:color="auto"/>
            <w:right w:val="none" w:sz="0" w:space="0" w:color="auto"/>
          </w:divBdr>
        </w:div>
        <w:div w:id="1414162355">
          <w:marLeft w:val="0"/>
          <w:marRight w:val="0"/>
          <w:marTop w:val="0"/>
          <w:marBottom w:val="0"/>
          <w:divBdr>
            <w:top w:val="none" w:sz="0" w:space="0" w:color="auto"/>
            <w:left w:val="none" w:sz="0" w:space="0" w:color="auto"/>
            <w:bottom w:val="none" w:sz="0" w:space="0" w:color="auto"/>
            <w:right w:val="none" w:sz="0" w:space="0" w:color="auto"/>
          </w:divBdr>
        </w:div>
        <w:div w:id="1522738882">
          <w:marLeft w:val="0"/>
          <w:marRight w:val="0"/>
          <w:marTop w:val="0"/>
          <w:marBottom w:val="0"/>
          <w:divBdr>
            <w:top w:val="none" w:sz="0" w:space="0" w:color="auto"/>
            <w:left w:val="none" w:sz="0" w:space="0" w:color="auto"/>
            <w:bottom w:val="none" w:sz="0" w:space="0" w:color="auto"/>
            <w:right w:val="none" w:sz="0" w:space="0" w:color="auto"/>
          </w:divBdr>
        </w:div>
        <w:div w:id="1613708042">
          <w:marLeft w:val="0"/>
          <w:marRight w:val="0"/>
          <w:marTop w:val="0"/>
          <w:marBottom w:val="0"/>
          <w:divBdr>
            <w:top w:val="none" w:sz="0" w:space="0" w:color="auto"/>
            <w:left w:val="none" w:sz="0" w:space="0" w:color="auto"/>
            <w:bottom w:val="none" w:sz="0" w:space="0" w:color="auto"/>
            <w:right w:val="none" w:sz="0" w:space="0" w:color="auto"/>
          </w:divBdr>
        </w:div>
        <w:div w:id="1657418266">
          <w:marLeft w:val="0"/>
          <w:marRight w:val="0"/>
          <w:marTop w:val="0"/>
          <w:marBottom w:val="0"/>
          <w:divBdr>
            <w:top w:val="none" w:sz="0" w:space="0" w:color="auto"/>
            <w:left w:val="none" w:sz="0" w:space="0" w:color="auto"/>
            <w:bottom w:val="none" w:sz="0" w:space="0" w:color="auto"/>
            <w:right w:val="none" w:sz="0" w:space="0" w:color="auto"/>
          </w:divBdr>
        </w:div>
        <w:div w:id="1976136128">
          <w:marLeft w:val="0"/>
          <w:marRight w:val="0"/>
          <w:marTop w:val="0"/>
          <w:marBottom w:val="0"/>
          <w:divBdr>
            <w:top w:val="none" w:sz="0" w:space="0" w:color="auto"/>
            <w:left w:val="none" w:sz="0" w:space="0" w:color="auto"/>
            <w:bottom w:val="none" w:sz="0" w:space="0" w:color="auto"/>
            <w:right w:val="none" w:sz="0" w:space="0" w:color="auto"/>
          </w:divBdr>
        </w:div>
        <w:div w:id="2001618871">
          <w:marLeft w:val="0"/>
          <w:marRight w:val="0"/>
          <w:marTop w:val="0"/>
          <w:marBottom w:val="0"/>
          <w:divBdr>
            <w:top w:val="none" w:sz="0" w:space="0" w:color="auto"/>
            <w:left w:val="none" w:sz="0" w:space="0" w:color="auto"/>
            <w:bottom w:val="none" w:sz="0" w:space="0" w:color="auto"/>
            <w:right w:val="none" w:sz="0" w:space="0" w:color="auto"/>
          </w:divBdr>
        </w:div>
      </w:divsChild>
    </w:div>
    <w:div w:id="1694451344">
      <w:bodyDiv w:val="1"/>
      <w:marLeft w:val="0"/>
      <w:marRight w:val="0"/>
      <w:marTop w:val="0"/>
      <w:marBottom w:val="0"/>
      <w:divBdr>
        <w:top w:val="none" w:sz="0" w:space="0" w:color="auto"/>
        <w:left w:val="none" w:sz="0" w:space="0" w:color="auto"/>
        <w:bottom w:val="none" w:sz="0" w:space="0" w:color="auto"/>
        <w:right w:val="none" w:sz="0" w:space="0" w:color="auto"/>
      </w:divBdr>
    </w:div>
    <w:div w:id="1718116352">
      <w:bodyDiv w:val="1"/>
      <w:marLeft w:val="0"/>
      <w:marRight w:val="0"/>
      <w:marTop w:val="0"/>
      <w:marBottom w:val="0"/>
      <w:divBdr>
        <w:top w:val="none" w:sz="0" w:space="0" w:color="auto"/>
        <w:left w:val="none" w:sz="0" w:space="0" w:color="auto"/>
        <w:bottom w:val="none" w:sz="0" w:space="0" w:color="auto"/>
        <w:right w:val="none" w:sz="0" w:space="0" w:color="auto"/>
      </w:divBdr>
    </w:div>
    <w:div w:id="1789277605">
      <w:bodyDiv w:val="1"/>
      <w:marLeft w:val="0"/>
      <w:marRight w:val="0"/>
      <w:marTop w:val="0"/>
      <w:marBottom w:val="0"/>
      <w:divBdr>
        <w:top w:val="none" w:sz="0" w:space="0" w:color="auto"/>
        <w:left w:val="none" w:sz="0" w:space="0" w:color="auto"/>
        <w:bottom w:val="none" w:sz="0" w:space="0" w:color="auto"/>
        <w:right w:val="none" w:sz="0" w:space="0" w:color="auto"/>
      </w:divBdr>
    </w:div>
    <w:div w:id="1832942780">
      <w:bodyDiv w:val="1"/>
      <w:marLeft w:val="0"/>
      <w:marRight w:val="0"/>
      <w:marTop w:val="0"/>
      <w:marBottom w:val="0"/>
      <w:divBdr>
        <w:top w:val="none" w:sz="0" w:space="0" w:color="auto"/>
        <w:left w:val="none" w:sz="0" w:space="0" w:color="auto"/>
        <w:bottom w:val="none" w:sz="0" w:space="0" w:color="auto"/>
        <w:right w:val="none" w:sz="0" w:space="0" w:color="auto"/>
      </w:divBdr>
    </w:div>
    <w:div w:id="1933313382">
      <w:bodyDiv w:val="1"/>
      <w:marLeft w:val="0"/>
      <w:marRight w:val="0"/>
      <w:marTop w:val="0"/>
      <w:marBottom w:val="0"/>
      <w:divBdr>
        <w:top w:val="none" w:sz="0" w:space="0" w:color="auto"/>
        <w:left w:val="none" w:sz="0" w:space="0" w:color="auto"/>
        <w:bottom w:val="none" w:sz="0" w:space="0" w:color="auto"/>
        <w:right w:val="none" w:sz="0" w:space="0" w:color="auto"/>
      </w:divBdr>
    </w:div>
    <w:div w:id="1950354089">
      <w:bodyDiv w:val="1"/>
      <w:marLeft w:val="0"/>
      <w:marRight w:val="0"/>
      <w:marTop w:val="0"/>
      <w:marBottom w:val="0"/>
      <w:divBdr>
        <w:top w:val="none" w:sz="0" w:space="0" w:color="auto"/>
        <w:left w:val="none" w:sz="0" w:space="0" w:color="auto"/>
        <w:bottom w:val="none" w:sz="0" w:space="0" w:color="auto"/>
        <w:right w:val="none" w:sz="0" w:space="0" w:color="auto"/>
      </w:divBdr>
    </w:div>
    <w:div w:id="1965231887">
      <w:bodyDiv w:val="1"/>
      <w:marLeft w:val="0"/>
      <w:marRight w:val="0"/>
      <w:marTop w:val="0"/>
      <w:marBottom w:val="0"/>
      <w:divBdr>
        <w:top w:val="none" w:sz="0" w:space="0" w:color="auto"/>
        <w:left w:val="none" w:sz="0" w:space="0" w:color="auto"/>
        <w:bottom w:val="none" w:sz="0" w:space="0" w:color="auto"/>
        <w:right w:val="none" w:sz="0" w:space="0" w:color="auto"/>
      </w:divBdr>
    </w:div>
    <w:div w:id="2059628194">
      <w:bodyDiv w:val="1"/>
      <w:marLeft w:val="0"/>
      <w:marRight w:val="0"/>
      <w:marTop w:val="0"/>
      <w:marBottom w:val="0"/>
      <w:divBdr>
        <w:top w:val="none" w:sz="0" w:space="0" w:color="auto"/>
        <w:left w:val="none" w:sz="0" w:space="0" w:color="auto"/>
        <w:bottom w:val="none" w:sz="0" w:space="0" w:color="auto"/>
        <w:right w:val="none" w:sz="0" w:space="0" w:color="auto"/>
      </w:divBdr>
    </w:div>
    <w:div w:id="2115440826">
      <w:bodyDiv w:val="1"/>
      <w:marLeft w:val="0"/>
      <w:marRight w:val="0"/>
      <w:marTop w:val="0"/>
      <w:marBottom w:val="0"/>
      <w:divBdr>
        <w:top w:val="none" w:sz="0" w:space="0" w:color="auto"/>
        <w:left w:val="none" w:sz="0" w:space="0" w:color="auto"/>
        <w:bottom w:val="none" w:sz="0" w:space="0" w:color="auto"/>
        <w:right w:val="none" w:sz="0" w:space="0" w:color="auto"/>
      </w:divBdr>
    </w:div>
    <w:div w:id="2133160513">
      <w:bodyDiv w:val="1"/>
      <w:marLeft w:val="0"/>
      <w:marRight w:val="0"/>
      <w:marTop w:val="0"/>
      <w:marBottom w:val="0"/>
      <w:divBdr>
        <w:top w:val="none" w:sz="0" w:space="0" w:color="auto"/>
        <w:left w:val="none" w:sz="0" w:space="0" w:color="auto"/>
        <w:bottom w:val="none" w:sz="0" w:space="0" w:color="auto"/>
        <w:right w:val="none" w:sz="0" w:space="0" w:color="auto"/>
      </w:divBdr>
      <w:divsChild>
        <w:div w:id="30343427">
          <w:marLeft w:val="0"/>
          <w:marRight w:val="0"/>
          <w:marTop w:val="0"/>
          <w:marBottom w:val="0"/>
          <w:divBdr>
            <w:top w:val="none" w:sz="0" w:space="0" w:color="auto"/>
            <w:left w:val="none" w:sz="0" w:space="0" w:color="auto"/>
            <w:bottom w:val="none" w:sz="0" w:space="0" w:color="auto"/>
            <w:right w:val="none" w:sz="0" w:space="0" w:color="auto"/>
          </w:divBdr>
        </w:div>
        <w:div w:id="185102296">
          <w:marLeft w:val="0"/>
          <w:marRight w:val="0"/>
          <w:marTop w:val="0"/>
          <w:marBottom w:val="0"/>
          <w:divBdr>
            <w:top w:val="none" w:sz="0" w:space="0" w:color="auto"/>
            <w:left w:val="none" w:sz="0" w:space="0" w:color="auto"/>
            <w:bottom w:val="none" w:sz="0" w:space="0" w:color="auto"/>
            <w:right w:val="none" w:sz="0" w:space="0" w:color="auto"/>
          </w:divBdr>
        </w:div>
        <w:div w:id="297148247">
          <w:marLeft w:val="0"/>
          <w:marRight w:val="0"/>
          <w:marTop w:val="0"/>
          <w:marBottom w:val="0"/>
          <w:divBdr>
            <w:top w:val="none" w:sz="0" w:space="0" w:color="auto"/>
            <w:left w:val="none" w:sz="0" w:space="0" w:color="auto"/>
            <w:bottom w:val="none" w:sz="0" w:space="0" w:color="auto"/>
            <w:right w:val="none" w:sz="0" w:space="0" w:color="auto"/>
          </w:divBdr>
        </w:div>
        <w:div w:id="328096674">
          <w:marLeft w:val="0"/>
          <w:marRight w:val="0"/>
          <w:marTop w:val="0"/>
          <w:marBottom w:val="0"/>
          <w:divBdr>
            <w:top w:val="none" w:sz="0" w:space="0" w:color="auto"/>
            <w:left w:val="none" w:sz="0" w:space="0" w:color="auto"/>
            <w:bottom w:val="none" w:sz="0" w:space="0" w:color="auto"/>
            <w:right w:val="none" w:sz="0" w:space="0" w:color="auto"/>
          </w:divBdr>
        </w:div>
        <w:div w:id="643506155">
          <w:marLeft w:val="0"/>
          <w:marRight w:val="0"/>
          <w:marTop w:val="0"/>
          <w:marBottom w:val="0"/>
          <w:divBdr>
            <w:top w:val="none" w:sz="0" w:space="0" w:color="auto"/>
            <w:left w:val="none" w:sz="0" w:space="0" w:color="auto"/>
            <w:bottom w:val="none" w:sz="0" w:space="0" w:color="auto"/>
            <w:right w:val="none" w:sz="0" w:space="0" w:color="auto"/>
          </w:divBdr>
        </w:div>
        <w:div w:id="838037333">
          <w:marLeft w:val="0"/>
          <w:marRight w:val="0"/>
          <w:marTop w:val="0"/>
          <w:marBottom w:val="0"/>
          <w:divBdr>
            <w:top w:val="none" w:sz="0" w:space="0" w:color="auto"/>
            <w:left w:val="none" w:sz="0" w:space="0" w:color="auto"/>
            <w:bottom w:val="none" w:sz="0" w:space="0" w:color="auto"/>
            <w:right w:val="none" w:sz="0" w:space="0" w:color="auto"/>
          </w:divBdr>
        </w:div>
        <w:div w:id="862328235">
          <w:marLeft w:val="0"/>
          <w:marRight w:val="0"/>
          <w:marTop w:val="0"/>
          <w:marBottom w:val="0"/>
          <w:divBdr>
            <w:top w:val="none" w:sz="0" w:space="0" w:color="auto"/>
            <w:left w:val="none" w:sz="0" w:space="0" w:color="auto"/>
            <w:bottom w:val="none" w:sz="0" w:space="0" w:color="auto"/>
            <w:right w:val="none" w:sz="0" w:space="0" w:color="auto"/>
          </w:divBdr>
        </w:div>
        <w:div w:id="1102139929">
          <w:marLeft w:val="0"/>
          <w:marRight w:val="0"/>
          <w:marTop w:val="0"/>
          <w:marBottom w:val="0"/>
          <w:divBdr>
            <w:top w:val="none" w:sz="0" w:space="0" w:color="auto"/>
            <w:left w:val="none" w:sz="0" w:space="0" w:color="auto"/>
            <w:bottom w:val="none" w:sz="0" w:space="0" w:color="auto"/>
            <w:right w:val="none" w:sz="0" w:space="0" w:color="auto"/>
          </w:divBdr>
        </w:div>
        <w:div w:id="1136945272">
          <w:marLeft w:val="0"/>
          <w:marRight w:val="0"/>
          <w:marTop w:val="0"/>
          <w:marBottom w:val="0"/>
          <w:divBdr>
            <w:top w:val="none" w:sz="0" w:space="0" w:color="auto"/>
            <w:left w:val="none" w:sz="0" w:space="0" w:color="auto"/>
            <w:bottom w:val="none" w:sz="0" w:space="0" w:color="auto"/>
            <w:right w:val="none" w:sz="0" w:space="0" w:color="auto"/>
          </w:divBdr>
        </w:div>
        <w:div w:id="1264337457">
          <w:marLeft w:val="0"/>
          <w:marRight w:val="0"/>
          <w:marTop w:val="0"/>
          <w:marBottom w:val="0"/>
          <w:divBdr>
            <w:top w:val="none" w:sz="0" w:space="0" w:color="auto"/>
            <w:left w:val="none" w:sz="0" w:space="0" w:color="auto"/>
            <w:bottom w:val="none" w:sz="0" w:space="0" w:color="auto"/>
            <w:right w:val="none" w:sz="0" w:space="0" w:color="auto"/>
          </w:divBdr>
        </w:div>
        <w:div w:id="1278870300">
          <w:marLeft w:val="0"/>
          <w:marRight w:val="0"/>
          <w:marTop w:val="0"/>
          <w:marBottom w:val="0"/>
          <w:divBdr>
            <w:top w:val="none" w:sz="0" w:space="0" w:color="auto"/>
            <w:left w:val="none" w:sz="0" w:space="0" w:color="auto"/>
            <w:bottom w:val="none" w:sz="0" w:space="0" w:color="auto"/>
            <w:right w:val="none" w:sz="0" w:space="0" w:color="auto"/>
          </w:divBdr>
        </w:div>
        <w:div w:id="1303384806">
          <w:marLeft w:val="0"/>
          <w:marRight w:val="0"/>
          <w:marTop w:val="0"/>
          <w:marBottom w:val="0"/>
          <w:divBdr>
            <w:top w:val="none" w:sz="0" w:space="0" w:color="auto"/>
            <w:left w:val="none" w:sz="0" w:space="0" w:color="auto"/>
            <w:bottom w:val="none" w:sz="0" w:space="0" w:color="auto"/>
            <w:right w:val="none" w:sz="0" w:space="0" w:color="auto"/>
          </w:divBdr>
        </w:div>
        <w:div w:id="1373462435">
          <w:marLeft w:val="0"/>
          <w:marRight w:val="0"/>
          <w:marTop w:val="0"/>
          <w:marBottom w:val="0"/>
          <w:divBdr>
            <w:top w:val="none" w:sz="0" w:space="0" w:color="auto"/>
            <w:left w:val="none" w:sz="0" w:space="0" w:color="auto"/>
            <w:bottom w:val="none" w:sz="0" w:space="0" w:color="auto"/>
            <w:right w:val="none" w:sz="0" w:space="0" w:color="auto"/>
          </w:divBdr>
        </w:div>
        <w:div w:id="1390767681">
          <w:marLeft w:val="0"/>
          <w:marRight w:val="0"/>
          <w:marTop w:val="0"/>
          <w:marBottom w:val="0"/>
          <w:divBdr>
            <w:top w:val="none" w:sz="0" w:space="0" w:color="auto"/>
            <w:left w:val="none" w:sz="0" w:space="0" w:color="auto"/>
            <w:bottom w:val="none" w:sz="0" w:space="0" w:color="auto"/>
            <w:right w:val="none" w:sz="0" w:space="0" w:color="auto"/>
          </w:divBdr>
        </w:div>
        <w:div w:id="1533155263">
          <w:marLeft w:val="0"/>
          <w:marRight w:val="0"/>
          <w:marTop w:val="0"/>
          <w:marBottom w:val="0"/>
          <w:divBdr>
            <w:top w:val="none" w:sz="0" w:space="0" w:color="auto"/>
            <w:left w:val="none" w:sz="0" w:space="0" w:color="auto"/>
            <w:bottom w:val="none" w:sz="0" w:space="0" w:color="auto"/>
            <w:right w:val="none" w:sz="0" w:space="0" w:color="auto"/>
          </w:divBdr>
        </w:div>
        <w:div w:id="1743484655">
          <w:marLeft w:val="0"/>
          <w:marRight w:val="0"/>
          <w:marTop w:val="0"/>
          <w:marBottom w:val="0"/>
          <w:divBdr>
            <w:top w:val="none" w:sz="0" w:space="0" w:color="auto"/>
            <w:left w:val="none" w:sz="0" w:space="0" w:color="auto"/>
            <w:bottom w:val="none" w:sz="0" w:space="0" w:color="auto"/>
            <w:right w:val="none" w:sz="0" w:space="0" w:color="auto"/>
          </w:divBdr>
        </w:div>
        <w:div w:id="1771465651">
          <w:marLeft w:val="0"/>
          <w:marRight w:val="0"/>
          <w:marTop w:val="0"/>
          <w:marBottom w:val="0"/>
          <w:divBdr>
            <w:top w:val="none" w:sz="0" w:space="0" w:color="auto"/>
            <w:left w:val="none" w:sz="0" w:space="0" w:color="auto"/>
            <w:bottom w:val="none" w:sz="0" w:space="0" w:color="auto"/>
            <w:right w:val="none" w:sz="0" w:space="0" w:color="auto"/>
          </w:divBdr>
        </w:div>
        <w:div w:id="1817911716">
          <w:marLeft w:val="0"/>
          <w:marRight w:val="0"/>
          <w:marTop w:val="0"/>
          <w:marBottom w:val="0"/>
          <w:divBdr>
            <w:top w:val="none" w:sz="0" w:space="0" w:color="auto"/>
            <w:left w:val="none" w:sz="0" w:space="0" w:color="auto"/>
            <w:bottom w:val="none" w:sz="0" w:space="0" w:color="auto"/>
            <w:right w:val="none" w:sz="0" w:space="0" w:color="auto"/>
          </w:divBdr>
        </w:div>
        <w:div w:id="187126165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zizalnajjar.ca/" TargetMode="External"/><Relationship Id="rId3" Type="http://schemas.openxmlformats.org/officeDocument/2006/relationships/styles" Target="styles.xml"/><Relationship Id="rId7" Type="http://schemas.openxmlformats.org/officeDocument/2006/relationships/hyperlink" Target="tel:+96650303194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zizknajjar@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266F8B"/>
      </a:dk2>
      <a:lt2>
        <a:srgbClr val="CEDBE6"/>
      </a:lt2>
      <a:accent1>
        <a:srgbClr val="3494BA"/>
      </a:accent1>
      <a:accent2>
        <a:srgbClr val="58B6C0"/>
      </a:accent2>
      <a:accent3>
        <a:srgbClr val="75BDA7"/>
      </a:accent3>
      <a:accent4>
        <a:srgbClr val="7A8C8E"/>
      </a:accent4>
      <a:accent5>
        <a:srgbClr val="84ACB6"/>
      </a:accent5>
      <a:accent6>
        <a:srgbClr val="2683C6"/>
      </a:accent6>
      <a:hlink>
        <a:srgbClr val="3494BA"/>
      </a:hlink>
      <a:folHlink>
        <a:srgbClr val="3494BA"/>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2C43937-6B6E-5142-86FD-25B7DD39F0B4}">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186E4-9F3F-1645-B5A2-2E0BA5FE2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Pages>
  <Words>397</Words>
  <Characters>2359</Characters>
  <Application>Microsoft Office Word</Application>
  <DocSecurity>0</DocSecurity>
  <Lines>39</Lines>
  <Paragraphs>20</Paragraphs>
  <ScaleCrop>false</ScaleCrop>
  <HeadingPairs>
    <vt:vector size="2" baseType="variant">
      <vt:variant>
        <vt:lpstr>Title</vt:lpstr>
      </vt:variant>
      <vt:variant>
        <vt:i4>1</vt:i4>
      </vt:variant>
    </vt:vector>
  </HeadingPairs>
  <TitlesOfParts>
    <vt:vector size="1" baseType="lpstr">
      <vt:lpstr/>
    </vt:vector>
  </TitlesOfParts>
  <Manager/>
  <Company>Microsoft</Company>
  <LinksUpToDate>false</LinksUpToDate>
  <CharactersWithSpaces>27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D</dc:creator>
  <cp:keywords/>
  <dc:description/>
  <cp:lastModifiedBy>Aziz Al-Najjar</cp:lastModifiedBy>
  <cp:revision>7</cp:revision>
  <cp:lastPrinted>2023-10-10T23:57:00Z</cp:lastPrinted>
  <dcterms:created xsi:type="dcterms:W3CDTF">2023-10-10T23:12:00Z</dcterms:created>
  <dcterms:modified xsi:type="dcterms:W3CDTF">2023-10-10T23: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571</vt:lpwstr>
  </property>
  <property fmtid="{D5CDD505-2E9C-101B-9397-08002B2CF9AE}" pid="3" name="grammarly_documentContext">
    <vt:lpwstr>{"goals":[],"domain":"general","emotions":[],"dialect":"canadian"}</vt:lpwstr>
  </property>
  <property fmtid="{D5CDD505-2E9C-101B-9397-08002B2CF9AE}" pid="4" name="GrammarlyDocumentId">
    <vt:lpwstr>5b0fe6b2452d52bdf3c470452d4f2b935e52fdf8b8361239611bedb00bfafc6b</vt:lpwstr>
  </property>
</Properties>
</file>